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0017E7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240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>
        <w:rPr>
          <w:rFonts w:eastAsia="Calibri"/>
          <w:b/>
          <w:bCs/>
          <w:sz w:val="24"/>
          <w:szCs w:val="24"/>
          <w:lang w:val="ro-RO" w:bidi="en-US"/>
        </w:rPr>
        <w:t xml:space="preserve">Anexa 1. Fișa disciplinei </w:t>
      </w:r>
      <w:r w:rsidR="00E81962" w:rsidRPr="00E81962">
        <w:rPr>
          <w:rFonts w:eastAsia="Calibri"/>
          <w:b/>
          <w:bCs/>
          <w:sz w:val="24"/>
          <w:szCs w:val="24"/>
          <w:lang w:val="ro-RO" w:bidi="en-US"/>
        </w:rPr>
        <w:t>R40 – F01</w:t>
      </w:r>
    </w:p>
    <w:p w14:paraId="0CEBE616" w14:textId="3C175C28" w:rsidR="00E81962" w:rsidRDefault="00E81962" w:rsidP="21A88CE0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75224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380A638D" w14:textId="77777777" w:rsidR="000017E7" w:rsidRPr="00675224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12A15D0B" w14:textId="241188E2" w:rsidR="000B6EA4" w:rsidRPr="00E21E9A" w:rsidRDefault="000017E7" w:rsidP="00E21E9A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progra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E21E9A" w:rsidRPr="00107E47" w14:paraId="3640D053" w14:textId="77777777" w:rsidTr="00B63300">
        <w:trPr>
          <w:trHeight w:val="301"/>
        </w:trPr>
        <w:tc>
          <w:tcPr>
            <w:tcW w:w="1396" w:type="pct"/>
          </w:tcPr>
          <w:p w14:paraId="24C14C74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Facultatea</w:t>
            </w:r>
            <w:proofErr w:type="spellEnd"/>
          </w:p>
        </w:tc>
        <w:tc>
          <w:tcPr>
            <w:tcW w:w="3604" w:type="pct"/>
          </w:tcPr>
          <w:p w14:paraId="269ED43C" w14:textId="77777777" w:rsidR="00E21E9A" w:rsidRPr="00597783" w:rsidRDefault="00E21E9A" w:rsidP="00B63300">
            <w:pPr>
              <w:rPr>
                <w:sz w:val="18"/>
                <w:szCs w:val="18"/>
                <w:lang w:val="es-ES"/>
              </w:rPr>
            </w:pPr>
            <w:proofErr w:type="spellStart"/>
            <w:r w:rsidRPr="00597783">
              <w:rPr>
                <w:sz w:val="18"/>
                <w:szCs w:val="18"/>
                <w:lang w:val="es-ES"/>
              </w:rPr>
              <w:t>Facultatea</w:t>
            </w:r>
            <w:proofErr w:type="spellEnd"/>
            <w:r w:rsidRPr="00597783">
              <w:rPr>
                <w:sz w:val="18"/>
                <w:szCs w:val="18"/>
                <w:lang w:val="es-ES"/>
              </w:rPr>
              <w:t xml:space="preserve"> de </w:t>
            </w:r>
            <w:proofErr w:type="spellStart"/>
            <w:r w:rsidRPr="00597783">
              <w:rPr>
                <w:sz w:val="18"/>
                <w:szCs w:val="18"/>
                <w:lang w:val="es-ES"/>
              </w:rPr>
              <w:t>Inginerie</w:t>
            </w:r>
            <w:proofErr w:type="spellEnd"/>
            <w:r w:rsidRPr="0059778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597783">
              <w:rPr>
                <w:sz w:val="18"/>
                <w:szCs w:val="18"/>
                <w:lang w:val="es-ES"/>
              </w:rPr>
              <w:t>Electrică</w:t>
            </w:r>
            <w:proofErr w:type="spellEnd"/>
            <w:r w:rsidRPr="0059778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597783">
              <w:rPr>
                <w:sz w:val="18"/>
                <w:szCs w:val="18"/>
                <w:lang w:val="es-ES"/>
              </w:rPr>
              <w:t>şi</w:t>
            </w:r>
            <w:proofErr w:type="spellEnd"/>
            <w:r w:rsidRPr="0059778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597783">
              <w:rPr>
                <w:sz w:val="18"/>
                <w:szCs w:val="18"/>
                <w:lang w:val="es-ES"/>
              </w:rPr>
              <w:t>Ştiinţa</w:t>
            </w:r>
            <w:proofErr w:type="spellEnd"/>
            <w:r w:rsidRPr="00597783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597783">
              <w:rPr>
                <w:sz w:val="18"/>
                <w:szCs w:val="18"/>
                <w:lang w:val="es-ES"/>
              </w:rPr>
              <w:t>Calculatoarelor</w:t>
            </w:r>
            <w:proofErr w:type="spellEnd"/>
          </w:p>
        </w:tc>
      </w:tr>
      <w:tr w:rsidR="00E21E9A" w:rsidRPr="008F555E" w14:paraId="4A5E8F51" w14:textId="77777777" w:rsidTr="00B63300">
        <w:trPr>
          <w:trHeight w:val="317"/>
        </w:trPr>
        <w:tc>
          <w:tcPr>
            <w:tcW w:w="1396" w:type="pct"/>
          </w:tcPr>
          <w:p w14:paraId="6F84C16A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Departamentul</w:t>
            </w:r>
            <w:proofErr w:type="spellEnd"/>
          </w:p>
        </w:tc>
        <w:tc>
          <w:tcPr>
            <w:tcW w:w="3604" w:type="pct"/>
          </w:tcPr>
          <w:p w14:paraId="52FCE15D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Departamentul</w:t>
            </w:r>
            <w:proofErr w:type="spellEnd"/>
            <w:r w:rsidRPr="00726D73">
              <w:rPr>
                <w:sz w:val="18"/>
                <w:szCs w:val="18"/>
              </w:rPr>
              <w:t xml:space="preserve"> de </w:t>
            </w:r>
            <w:proofErr w:type="spellStart"/>
            <w:r w:rsidRPr="00726D73">
              <w:rPr>
                <w:sz w:val="18"/>
                <w:szCs w:val="18"/>
              </w:rPr>
              <w:t>Electrotehnică</w:t>
            </w:r>
            <w:proofErr w:type="spellEnd"/>
          </w:p>
        </w:tc>
      </w:tr>
      <w:tr w:rsidR="00E21E9A" w:rsidRPr="008F555E" w14:paraId="17A73440" w14:textId="77777777" w:rsidTr="00B63300">
        <w:trPr>
          <w:trHeight w:val="301"/>
        </w:trPr>
        <w:tc>
          <w:tcPr>
            <w:tcW w:w="1396" w:type="pct"/>
          </w:tcPr>
          <w:p w14:paraId="28ACEACC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Domeniul</w:t>
            </w:r>
            <w:proofErr w:type="spellEnd"/>
            <w:r w:rsidRPr="00726D73">
              <w:rPr>
                <w:sz w:val="18"/>
                <w:szCs w:val="18"/>
              </w:rPr>
              <w:t xml:space="preserve"> de </w:t>
            </w:r>
            <w:proofErr w:type="spellStart"/>
            <w:r w:rsidRPr="00726D73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0CB85BD2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Ingineria</w:t>
            </w:r>
            <w:proofErr w:type="spellEnd"/>
            <w:r w:rsidRPr="00726D73">
              <w:rPr>
                <w:sz w:val="18"/>
                <w:szCs w:val="18"/>
              </w:rPr>
              <w:t xml:space="preserve"> </w:t>
            </w:r>
            <w:proofErr w:type="spellStart"/>
            <w:r w:rsidRPr="00726D73">
              <w:rPr>
                <w:sz w:val="18"/>
                <w:szCs w:val="18"/>
              </w:rPr>
              <w:t>autovehiculelor</w:t>
            </w:r>
            <w:proofErr w:type="spellEnd"/>
          </w:p>
        </w:tc>
      </w:tr>
      <w:tr w:rsidR="00E21E9A" w:rsidRPr="008F555E" w14:paraId="72F73FC9" w14:textId="77777777" w:rsidTr="00B63300">
        <w:trPr>
          <w:trHeight w:val="301"/>
        </w:trPr>
        <w:tc>
          <w:tcPr>
            <w:tcW w:w="1396" w:type="pct"/>
          </w:tcPr>
          <w:p w14:paraId="048C2E21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Ciclul</w:t>
            </w:r>
            <w:proofErr w:type="spellEnd"/>
            <w:r w:rsidRPr="00726D73">
              <w:rPr>
                <w:sz w:val="18"/>
                <w:szCs w:val="18"/>
              </w:rPr>
              <w:t xml:space="preserve"> de </w:t>
            </w:r>
            <w:proofErr w:type="spellStart"/>
            <w:r w:rsidRPr="00726D73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10D26848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Licenţă</w:t>
            </w:r>
            <w:proofErr w:type="spellEnd"/>
            <w:r w:rsidRPr="00726D73">
              <w:rPr>
                <w:sz w:val="18"/>
                <w:szCs w:val="18"/>
              </w:rPr>
              <w:t xml:space="preserve">, </w:t>
            </w:r>
            <w:proofErr w:type="spellStart"/>
            <w:r w:rsidRPr="00726D73">
              <w:rPr>
                <w:sz w:val="18"/>
                <w:szCs w:val="18"/>
              </w:rPr>
              <w:t>învățământ</w:t>
            </w:r>
            <w:proofErr w:type="spellEnd"/>
            <w:r w:rsidRPr="00726D73">
              <w:rPr>
                <w:sz w:val="18"/>
                <w:szCs w:val="18"/>
              </w:rPr>
              <w:t xml:space="preserve"> cu </w:t>
            </w:r>
            <w:proofErr w:type="spellStart"/>
            <w:r w:rsidRPr="00726D73">
              <w:rPr>
                <w:sz w:val="18"/>
                <w:szCs w:val="18"/>
              </w:rPr>
              <w:t>frecvență</w:t>
            </w:r>
            <w:proofErr w:type="spellEnd"/>
          </w:p>
        </w:tc>
      </w:tr>
      <w:tr w:rsidR="00E21E9A" w:rsidRPr="00321CB0" w14:paraId="3EADB7F3" w14:textId="77777777" w:rsidTr="00B63300">
        <w:trPr>
          <w:trHeight w:val="301"/>
        </w:trPr>
        <w:tc>
          <w:tcPr>
            <w:tcW w:w="1396" w:type="pct"/>
          </w:tcPr>
          <w:p w14:paraId="1256F39D" w14:textId="77777777" w:rsidR="00E21E9A" w:rsidRPr="00726D73" w:rsidRDefault="00E21E9A" w:rsidP="00B63300">
            <w:pPr>
              <w:rPr>
                <w:sz w:val="18"/>
                <w:szCs w:val="18"/>
              </w:rPr>
            </w:pPr>
            <w:proofErr w:type="spellStart"/>
            <w:r w:rsidRPr="00726D73">
              <w:rPr>
                <w:sz w:val="18"/>
                <w:szCs w:val="18"/>
              </w:rPr>
              <w:t>Programul</w:t>
            </w:r>
            <w:proofErr w:type="spellEnd"/>
            <w:r w:rsidRPr="00726D73">
              <w:rPr>
                <w:sz w:val="18"/>
                <w:szCs w:val="18"/>
              </w:rPr>
              <w:t xml:space="preserve"> de </w:t>
            </w:r>
            <w:proofErr w:type="spellStart"/>
            <w:r w:rsidRPr="00726D73">
              <w:rPr>
                <w:sz w:val="18"/>
                <w:szCs w:val="18"/>
              </w:rPr>
              <w:t>studii</w:t>
            </w:r>
            <w:proofErr w:type="spellEnd"/>
          </w:p>
        </w:tc>
        <w:tc>
          <w:tcPr>
            <w:tcW w:w="3604" w:type="pct"/>
          </w:tcPr>
          <w:p w14:paraId="2CCC8F99" w14:textId="77777777" w:rsidR="00E21E9A" w:rsidRPr="00726D73" w:rsidRDefault="00E21E9A" w:rsidP="00B63300">
            <w:pPr>
              <w:rPr>
                <w:sz w:val="18"/>
                <w:szCs w:val="18"/>
                <w:lang w:val="it-IT"/>
              </w:rPr>
            </w:pPr>
            <w:r w:rsidRPr="00726D73">
              <w:rPr>
                <w:sz w:val="18"/>
                <w:szCs w:val="18"/>
                <w:lang w:val="it-IT"/>
              </w:rPr>
              <w:t>Echipamente și sisteme de comandă și control pentru autovehicule</w:t>
            </w:r>
          </w:p>
        </w:tc>
      </w:tr>
    </w:tbl>
    <w:p w14:paraId="53C4D9C5" w14:textId="77777777" w:rsidR="000017E7" w:rsidRPr="000B6EA4" w:rsidRDefault="000017E7" w:rsidP="000017E7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75224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75224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024E6653" w:rsidR="000017E7" w:rsidRPr="00AF71CD" w:rsidRDefault="00AF71CD" w:rsidP="00E21E9A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AF71CD">
              <w:rPr>
                <w:b/>
                <w:bCs/>
                <w:sz w:val="18"/>
                <w:lang w:val="ro-RO"/>
              </w:rPr>
              <w:t>MARKETING</w:t>
            </w:r>
          </w:p>
        </w:tc>
      </w:tr>
      <w:tr w:rsidR="000017E7" w:rsidRPr="00675224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4FBD008C" w:rsidR="000017E7" w:rsidRPr="00E21E9A" w:rsidRDefault="00AF71CD" w:rsidP="009F116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9F1168">
              <w:rPr>
                <w:b/>
                <w:bCs/>
                <w:sz w:val="18"/>
                <w:szCs w:val="28"/>
                <w:lang w:val="ro-RO"/>
              </w:rPr>
              <w:t>IV</w:t>
            </w:r>
          </w:p>
        </w:tc>
        <w:tc>
          <w:tcPr>
            <w:tcW w:w="1323" w:type="dxa"/>
          </w:tcPr>
          <w:p w14:paraId="541CD62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393C0738" w:rsidR="000017E7" w:rsidRPr="00E21E9A" w:rsidRDefault="000B6EA4" w:rsidP="009F116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9F1168">
              <w:rPr>
                <w:b/>
                <w:bCs/>
                <w:sz w:val="18"/>
                <w:szCs w:val="28"/>
                <w:lang w:val="ro-RO"/>
              </w:rPr>
              <w:t>7</w:t>
            </w:r>
          </w:p>
        </w:tc>
        <w:tc>
          <w:tcPr>
            <w:tcW w:w="1873" w:type="dxa"/>
          </w:tcPr>
          <w:p w14:paraId="6434390F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3D3561A" w:rsidR="000017E7" w:rsidRPr="00E21E9A" w:rsidRDefault="00321CB0" w:rsidP="009F116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>
              <w:rPr>
                <w:b/>
                <w:bCs/>
                <w:sz w:val="18"/>
                <w:szCs w:val="28"/>
                <w:lang w:val="ro-RO"/>
              </w:rPr>
              <w:t>Examen</w:t>
            </w:r>
          </w:p>
        </w:tc>
      </w:tr>
      <w:tr w:rsidR="000017E7" w:rsidRPr="00E21E9A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75224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 xml:space="preserve">Regimul </w:t>
            </w:r>
            <w:r w:rsidRPr="00675224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75224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75224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4DAC48A7" w:rsidR="000017E7" w:rsidRPr="009F1168" w:rsidRDefault="00CF1EA9" w:rsidP="00CF1EA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9F1168">
              <w:rPr>
                <w:b/>
                <w:bCs/>
                <w:sz w:val="18"/>
                <w:lang w:val="ro-RO"/>
              </w:rPr>
              <w:t>D</w:t>
            </w:r>
            <w:r w:rsidR="00321CB0">
              <w:rPr>
                <w:b/>
                <w:bCs/>
                <w:sz w:val="18"/>
                <w:lang w:val="ro-RO"/>
              </w:rPr>
              <w:t>C</w:t>
            </w:r>
          </w:p>
        </w:tc>
      </w:tr>
      <w:tr w:rsidR="000017E7" w:rsidRPr="00675224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75224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3019A317" w14:textId="77777777" w:rsidR="00015891" w:rsidRPr="00F61314" w:rsidRDefault="00015891" w:rsidP="00015891">
            <w:pPr>
              <w:pStyle w:val="TableParagraph"/>
              <w:spacing w:line="204" w:lineRule="exact"/>
              <w:rPr>
                <w:w w:val="105"/>
                <w:sz w:val="18"/>
                <w:lang w:val="ro-RO"/>
              </w:rPr>
            </w:pPr>
            <w:r w:rsidRPr="00F61314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6292825E" w:rsidR="000017E7" w:rsidRPr="00675224" w:rsidRDefault="00015891" w:rsidP="00015891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F61314">
              <w:rPr>
                <w:w w:val="105"/>
                <w:sz w:val="18"/>
                <w:lang w:val="ro-RO"/>
              </w:rPr>
              <w:t>DOB – obligatorie(DI), DOP – opțională(DO), DFA - facultativă</w:t>
            </w:r>
          </w:p>
        </w:tc>
        <w:tc>
          <w:tcPr>
            <w:tcW w:w="1265" w:type="dxa"/>
          </w:tcPr>
          <w:p w14:paraId="070AAA79" w14:textId="009E5CC6" w:rsidR="000017E7" w:rsidRPr="009F1168" w:rsidRDefault="00321CB0" w:rsidP="00CF1EA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>
              <w:rPr>
                <w:b/>
                <w:bCs/>
                <w:sz w:val="18"/>
                <w:lang w:val="ro-RO"/>
              </w:rPr>
              <w:t>DFA</w:t>
            </w:r>
          </w:p>
        </w:tc>
      </w:tr>
    </w:tbl>
    <w:p w14:paraId="441B62A7" w14:textId="77777777" w:rsidR="000017E7" w:rsidRPr="00675224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 xml:space="preserve">Timpul total estimat </w:t>
      </w:r>
      <w:r w:rsidRPr="00675224">
        <w:rPr>
          <w:w w:val="105"/>
          <w:sz w:val="18"/>
          <w:lang w:val="ro-RO"/>
        </w:rPr>
        <w:t>(ore alocate activităților</w:t>
      </w:r>
      <w:r w:rsidRPr="00675224">
        <w:rPr>
          <w:spacing w:val="2"/>
          <w:w w:val="105"/>
          <w:sz w:val="18"/>
          <w:lang w:val="ro-RO"/>
        </w:rPr>
        <w:t xml:space="preserve"> </w:t>
      </w:r>
      <w:r w:rsidRPr="00675224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AF71CD" w:rsidRPr="00675224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AF71CD" w:rsidRPr="00675224" w:rsidRDefault="00AF71CD" w:rsidP="00AF71CD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4D2B7A16" w:rsidR="00AF71CD" w:rsidRPr="00675224" w:rsidRDefault="00321CB0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2" w:type="dxa"/>
          </w:tcPr>
          <w:p w14:paraId="0D89F0FE" w14:textId="334DB961" w:rsidR="00AF71CD" w:rsidRPr="00675224" w:rsidRDefault="00AF71CD" w:rsidP="00AF71CD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4E7795">
              <w:rPr>
                <w:sz w:val="20"/>
                <w:szCs w:val="20"/>
              </w:rPr>
              <w:t>Curs</w:t>
            </w:r>
          </w:p>
        </w:tc>
        <w:tc>
          <w:tcPr>
            <w:tcW w:w="392" w:type="dxa"/>
          </w:tcPr>
          <w:p w14:paraId="7FEEEAC1" w14:textId="47CD917C" w:rsidR="00AF71CD" w:rsidRPr="00675224" w:rsidRDefault="00AF71CD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83" w:type="dxa"/>
          </w:tcPr>
          <w:p w14:paraId="0BB0EDF2" w14:textId="0DF178C2" w:rsidR="00AF71CD" w:rsidRPr="00675224" w:rsidRDefault="00321CB0" w:rsidP="00AF71CD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4E7795">
              <w:rPr>
                <w:sz w:val="20"/>
                <w:szCs w:val="20"/>
              </w:rPr>
              <w:t>Seminar</w:t>
            </w:r>
          </w:p>
        </w:tc>
        <w:tc>
          <w:tcPr>
            <w:tcW w:w="483" w:type="dxa"/>
          </w:tcPr>
          <w:p w14:paraId="1DA50BE6" w14:textId="4495B8D6" w:rsidR="00AF71CD" w:rsidRPr="00675224" w:rsidRDefault="00321CB0" w:rsidP="00AF71C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487" w:type="dxa"/>
          </w:tcPr>
          <w:p w14:paraId="4FA36DF3" w14:textId="60D16FC1" w:rsidR="00AF71CD" w:rsidRPr="00675224" w:rsidRDefault="00AF71CD" w:rsidP="00AF71CD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EB14F2">
              <w:rPr>
                <w:color w:val="000000"/>
                <w:sz w:val="20"/>
                <w:szCs w:val="20"/>
                <w:lang w:val="ro-RO"/>
              </w:rPr>
              <w:t>Laborator/lucrări practice</w:t>
            </w:r>
          </w:p>
        </w:tc>
        <w:tc>
          <w:tcPr>
            <w:tcW w:w="502" w:type="dxa"/>
          </w:tcPr>
          <w:p w14:paraId="4BBDE163" w14:textId="77777777" w:rsidR="00AF71CD" w:rsidRPr="00675224" w:rsidRDefault="00AF71CD" w:rsidP="00AF71C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4E7C7233" w14:textId="23CADA1D" w:rsidR="00AF71CD" w:rsidRPr="00675224" w:rsidRDefault="00AF71CD" w:rsidP="00AF71CD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8E118E">
              <w:rPr>
                <w:sz w:val="20"/>
                <w:szCs w:val="20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AF71CD" w:rsidRPr="00675224" w:rsidRDefault="00AF71CD" w:rsidP="00AF71C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AF71CD" w:rsidRPr="00675224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AF71CD" w:rsidRPr="00675224" w:rsidRDefault="00AF71CD" w:rsidP="00AF71CD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AF71CD" w:rsidRPr="00675224" w:rsidRDefault="00AF71CD" w:rsidP="00AF71CD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4DB16C3E" w:rsidR="00AF71CD" w:rsidRPr="00675224" w:rsidRDefault="00321CB0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562" w:type="dxa"/>
          </w:tcPr>
          <w:p w14:paraId="3B3D13A2" w14:textId="086D54C9" w:rsidR="00AF71CD" w:rsidRPr="00675224" w:rsidRDefault="00AF71CD" w:rsidP="00AF71CD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4E7795">
              <w:rPr>
                <w:sz w:val="20"/>
                <w:szCs w:val="20"/>
              </w:rPr>
              <w:t>Curs</w:t>
            </w:r>
          </w:p>
        </w:tc>
        <w:tc>
          <w:tcPr>
            <w:tcW w:w="392" w:type="dxa"/>
          </w:tcPr>
          <w:p w14:paraId="31270E83" w14:textId="655A5299" w:rsidR="00AF71CD" w:rsidRPr="00675224" w:rsidRDefault="00AF71CD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883" w:type="dxa"/>
          </w:tcPr>
          <w:p w14:paraId="42647734" w14:textId="3911B746" w:rsidR="00AF71CD" w:rsidRPr="00675224" w:rsidRDefault="00AF71CD" w:rsidP="00AF71CD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4E7795">
              <w:rPr>
                <w:sz w:val="20"/>
                <w:szCs w:val="20"/>
              </w:rPr>
              <w:t>Seminar</w:t>
            </w:r>
          </w:p>
        </w:tc>
        <w:tc>
          <w:tcPr>
            <w:tcW w:w="483" w:type="dxa"/>
          </w:tcPr>
          <w:p w14:paraId="233DE7E6" w14:textId="38A1FC00" w:rsidR="00AF71CD" w:rsidRPr="00675224" w:rsidRDefault="00321CB0" w:rsidP="00AF71C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1487" w:type="dxa"/>
          </w:tcPr>
          <w:p w14:paraId="37165BC8" w14:textId="5E0FB584" w:rsidR="00AF71CD" w:rsidRPr="00675224" w:rsidRDefault="00AF71CD" w:rsidP="00AF71CD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EB14F2">
              <w:rPr>
                <w:color w:val="000000"/>
                <w:sz w:val="20"/>
                <w:szCs w:val="20"/>
                <w:lang w:val="ro-RO"/>
              </w:rPr>
              <w:t>Laborator/lucrări practice</w:t>
            </w:r>
          </w:p>
        </w:tc>
        <w:tc>
          <w:tcPr>
            <w:tcW w:w="502" w:type="dxa"/>
          </w:tcPr>
          <w:p w14:paraId="6FCBD85A" w14:textId="77777777" w:rsidR="00AF71CD" w:rsidRPr="00675224" w:rsidRDefault="00AF71CD" w:rsidP="00AF71C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7A37E695" w14:textId="50A1C0B6" w:rsidR="00AF71CD" w:rsidRPr="00675224" w:rsidRDefault="00AF71CD" w:rsidP="00AF71CD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8E118E">
              <w:rPr>
                <w:sz w:val="20"/>
                <w:szCs w:val="20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AF71CD" w:rsidRPr="00675224" w:rsidRDefault="00AF71CD" w:rsidP="00AF71CD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75224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75224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75224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75224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45256657" w:rsidR="000017E7" w:rsidRPr="00AF71CD" w:rsidRDefault="00321CB0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66</w:t>
            </w:r>
          </w:p>
        </w:tc>
      </w:tr>
      <w:tr w:rsidR="000017E7" w:rsidRPr="00321CB0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75224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75224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AF71CD" w:rsidRDefault="000017E7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675224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3D64A67D" w:rsidR="000017E7" w:rsidRPr="00AF71CD" w:rsidRDefault="009F1168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675224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5953DA2E" w:rsidR="000017E7" w:rsidRPr="00AF71CD" w:rsidRDefault="000017E7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675224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75224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3888F254" w:rsidR="000017E7" w:rsidRPr="00AF71CD" w:rsidRDefault="00321CB0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>
              <w:rPr>
                <w:sz w:val="18"/>
                <w:szCs w:val="28"/>
                <w:lang w:val="ro-RO"/>
              </w:rPr>
              <w:t>69</w:t>
            </w:r>
          </w:p>
        </w:tc>
      </w:tr>
      <w:tr w:rsidR="000017E7" w:rsidRPr="00675224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75224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75224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5537E565" w:rsidR="000017E7" w:rsidRPr="00AF71CD" w:rsidRDefault="00321CB0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>
              <w:rPr>
                <w:sz w:val="18"/>
                <w:szCs w:val="28"/>
                <w:lang w:val="ro-RO"/>
              </w:rPr>
              <w:t>125</w:t>
            </w:r>
          </w:p>
        </w:tc>
      </w:tr>
      <w:tr w:rsidR="000017E7" w:rsidRPr="00675224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4AD7201D" w:rsidR="000017E7" w:rsidRPr="00AF71CD" w:rsidRDefault="00321CB0" w:rsidP="00AF71CD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28"/>
                <w:lang w:val="ro-RO"/>
              </w:rPr>
            </w:pPr>
            <w:r>
              <w:rPr>
                <w:sz w:val="18"/>
                <w:szCs w:val="28"/>
                <w:lang w:val="ro-RO"/>
              </w:rPr>
              <w:t>5</w:t>
            </w:r>
          </w:p>
        </w:tc>
      </w:tr>
    </w:tbl>
    <w:p w14:paraId="724F16EC" w14:textId="77777777" w:rsidR="000017E7" w:rsidRPr="00675224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675224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7361A434" w:rsidR="000017E7" w:rsidRPr="00675224" w:rsidRDefault="000017E7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</w:p>
        </w:tc>
      </w:tr>
      <w:tr w:rsidR="000017E7" w:rsidRPr="00321CB0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675224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57BE34FF" w14:textId="77777777" w:rsidR="000017E7" w:rsidRDefault="00AF71CD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CT1. Executarea sarcinilor profesionale conform cerințelor precizare și în termenele impuse, urmărind un plan de lucru prestabilit și sub îndrumare calificată;</w:t>
            </w:r>
          </w:p>
          <w:p w14:paraId="25DE087A" w14:textId="77777777" w:rsidR="00AF71CD" w:rsidRDefault="00AF71CD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CT2. Integrarea facilă în cadrul unui grup, asumându-și roluri specifice și realizând o bună comunicare în colectiv;</w:t>
            </w:r>
          </w:p>
          <w:p w14:paraId="46A18C43" w14:textId="29E446A6" w:rsidR="00AF71CD" w:rsidRPr="00675224" w:rsidRDefault="002F427E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 xml:space="preserve">CT3. Realizarea dezvoltării personale și profesionale, utilizând eficient resursele proprii și instrumentele moderne de studiu. </w:t>
            </w:r>
          </w:p>
        </w:tc>
      </w:tr>
    </w:tbl>
    <w:p w14:paraId="080D3841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75224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75"/>
        <w:gridCol w:w="3420"/>
        <w:gridCol w:w="3339"/>
      </w:tblGrid>
      <w:tr w:rsidR="000017E7" w:rsidRPr="00675224" w14:paraId="37F87A9E" w14:textId="77777777" w:rsidTr="00532D3C">
        <w:tc>
          <w:tcPr>
            <w:tcW w:w="2875" w:type="dxa"/>
            <w:vAlign w:val="center"/>
          </w:tcPr>
          <w:p w14:paraId="2379EBBF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3420" w:type="dxa"/>
            <w:vAlign w:val="center"/>
          </w:tcPr>
          <w:p w14:paraId="1755BB4E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339" w:type="dxa"/>
            <w:vAlign w:val="center"/>
          </w:tcPr>
          <w:p w14:paraId="4EFF6CA9" w14:textId="77777777" w:rsidR="000017E7" w:rsidRPr="00675224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752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321CB0" w14:paraId="2BBC8A4A" w14:textId="77777777" w:rsidTr="00532D3C">
        <w:tc>
          <w:tcPr>
            <w:tcW w:w="2875" w:type="dxa"/>
            <w:vAlign w:val="center"/>
          </w:tcPr>
          <w:p w14:paraId="5284D677" w14:textId="34A744F7" w:rsidR="000017E7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identifică și descrie concepte, principii și metode de bază din matematică, fizică, chimie, desen tehnic, economie și informatică.</w:t>
            </w:r>
          </w:p>
        </w:tc>
        <w:tc>
          <w:tcPr>
            <w:tcW w:w="3420" w:type="dxa"/>
            <w:vAlign w:val="center"/>
          </w:tcPr>
          <w:p w14:paraId="7BE45741" w14:textId="7AE6CCA6" w:rsidR="00532D3C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operează cu concepte, principii și metode de bază din matematică, fizică, chimie, desen tehnic, economie și informatică.</w:t>
            </w:r>
          </w:p>
          <w:p w14:paraId="01F4578C" w14:textId="77777777" w:rsidR="00532D3C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rezolvă probleme de</w:t>
            </w:r>
          </w:p>
          <w:p w14:paraId="15CF3DF3" w14:textId="77777777" w:rsidR="00532D3C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atematică, fizică și chimie cu aplicabilitate în</w:t>
            </w:r>
          </w:p>
          <w:p w14:paraId="4A884D93" w14:textId="77777777" w:rsidR="00532D3C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nginerie și validează soluția obținută.</w:t>
            </w:r>
          </w:p>
          <w:p w14:paraId="6E5E7617" w14:textId="0BE2659E" w:rsidR="00532D3C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efectuează calcule inginerești și economice de complexitate medie și le asociază cu reprezentări grafice </w:t>
            </w:r>
            <w:proofErr w:type="spellStart"/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letrice</w:t>
            </w:r>
            <w:proofErr w:type="spellEnd"/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sau specifice proiectării asistate de calculator.</w:t>
            </w:r>
          </w:p>
          <w:p w14:paraId="38E54073" w14:textId="77777777" w:rsidR="00532D3C" w:rsidRPr="007939D5" w:rsidRDefault="00532D3C" w:rsidP="00532D3C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scrie fenomene și procese</w:t>
            </w:r>
          </w:p>
          <w:p w14:paraId="4D246F9E" w14:textId="16E871A9" w:rsidR="002F427E" w:rsidRPr="007939D5" w:rsidRDefault="00532D3C" w:rsidP="00E8196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izico</w:t>
            </w:r>
            <w:proofErr w:type="spellEnd"/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chimice și economice.</w:t>
            </w:r>
          </w:p>
        </w:tc>
        <w:tc>
          <w:tcPr>
            <w:tcW w:w="3339" w:type="dxa"/>
            <w:vAlign w:val="center"/>
          </w:tcPr>
          <w:p w14:paraId="1B679F0E" w14:textId="77777777" w:rsidR="0040225A" w:rsidRPr="007939D5" w:rsidRDefault="0040225A" w:rsidP="0040225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valorile eticii</w:t>
            </w:r>
          </w:p>
          <w:p w14:paraId="735D590E" w14:textId="77777777" w:rsidR="000017E7" w:rsidRPr="007939D5" w:rsidRDefault="0040225A" w:rsidP="0040225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și deontologiei profesiei de inginer.</w:t>
            </w:r>
          </w:p>
          <w:p w14:paraId="125589B3" w14:textId="77777777" w:rsidR="0040225A" w:rsidRPr="007939D5" w:rsidRDefault="0040225A" w:rsidP="0040225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1A0E90C6" w14:textId="77777777" w:rsidR="0040225A" w:rsidRPr="007939D5" w:rsidRDefault="0040225A" w:rsidP="0040225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practică</w:t>
            </w:r>
          </w:p>
          <w:p w14:paraId="3BD4C104" w14:textId="77777777" w:rsidR="0040225A" w:rsidRPr="007939D5" w:rsidRDefault="0040225A" w:rsidP="0040225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aționamentul logic, evaluarea și</w:t>
            </w:r>
          </w:p>
          <w:p w14:paraId="09DAD8D1" w14:textId="6BFD7C0F" w:rsidR="0040225A" w:rsidRPr="007939D5" w:rsidRDefault="0040225A" w:rsidP="0040225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39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evaluare în luarea deciziilor.</w:t>
            </w:r>
          </w:p>
        </w:tc>
      </w:tr>
    </w:tbl>
    <w:p w14:paraId="7B1213D8" w14:textId="77777777" w:rsidR="000017E7" w:rsidRPr="00675224" w:rsidRDefault="000017E7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lastRenderedPageBreak/>
        <w:t xml:space="preserve">Obiectivele disciplinei </w:t>
      </w:r>
      <w:r w:rsidRPr="00675224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321CB0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675224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1E47FD5D" w14:textId="77777777" w:rsidR="00AF71CD" w:rsidRPr="00AF71CD" w:rsidRDefault="00AF71CD" w:rsidP="00AF71CD">
            <w:pPr>
              <w:rPr>
                <w:sz w:val="18"/>
                <w:szCs w:val="18"/>
                <w:lang w:val="ro-RO"/>
              </w:rPr>
            </w:pPr>
            <w:r w:rsidRPr="00AF71CD">
              <w:rPr>
                <w:sz w:val="18"/>
                <w:szCs w:val="18"/>
                <w:lang w:val="ro-RO"/>
              </w:rPr>
              <w:t xml:space="preserve">Dezvoltarea unei viziuni de marketing, înțelegerea a termenilor de marketing, </w:t>
            </w:r>
            <w:proofErr w:type="spellStart"/>
            <w:r w:rsidRPr="00AF71CD">
              <w:rPr>
                <w:sz w:val="18"/>
                <w:szCs w:val="18"/>
                <w:lang w:val="ro-RO"/>
              </w:rPr>
              <w:t>marketer</w:t>
            </w:r>
            <w:proofErr w:type="spellEnd"/>
            <w:r w:rsidRPr="00AF71CD">
              <w:rPr>
                <w:sz w:val="18"/>
                <w:szCs w:val="18"/>
                <w:lang w:val="ro-RO"/>
              </w:rPr>
              <w:t>, piață, mix de marketing și dezvoltarea de abilități și cunoștințe necesare pentru gestiunea unei companii și capacitatea de a lucra în echipă:</w:t>
            </w:r>
          </w:p>
          <w:p w14:paraId="4ACF8E82" w14:textId="77777777" w:rsidR="00AF71CD" w:rsidRPr="00AF71CD" w:rsidRDefault="00AF71CD" w:rsidP="00AF71CD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spacing w:before="0"/>
              <w:contextualSpacing/>
              <w:jc w:val="both"/>
              <w:rPr>
                <w:sz w:val="18"/>
                <w:szCs w:val="18"/>
                <w:lang w:val="pt-BR"/>
              </w:rPr>
            </w:pPr>
            <w:r w:rsidRPr="00AF71CD">
              <w:rPr>
                <w:sz w:val="18"/>
                <w:szCs w:val="18"/>
                <w:lang w:val="pt-BR"/>
              </w:rPr>
              <w:t>însuşirea şi valorificarea conceptelor de bază din domeniu marketingului;</w:t>
            </w:r>
          </w:p>
          <w:p w14:paraId="179AF422" w14:textId="77777777" w:rsidR="00AF71CD" w:rsidRPr="00AF71CD" w:rsidRDefault="00AF71CD" w:rsidP="00AF71CD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spacing w:before="0"/>
              <w:contextualSpacing/>
              <w:jc w:val="both"/>
              <w:rPr>
                <w:sz w:val="18"/>
                <w:szCs w:val="18"/>
                <w:lang w:val="pt-BR"/>
              </w:rPr>
            </w:pPr>
            <w:r w:rsidRPr="00AF71CD">
              <w:rPr>
                <w:sz w:val="18"/>
                <w:szCs w:val="18"/>
                <w:lang w:val="pt-BR"/>
              </w:rPr>
              <w:t>formarea de capacităţi necesare despre a înţelege ce este marketingului, utilitatea acestuia şi cum poate el fi folosit în cadru  instituţional sau personal pe diferite pieţe;</w:t>
            </w:r>
          </w:p>
          <w:p w14:paraId="2E948D33" w14:textId="77777777" w:rsidR="00AF71CD" w:rsidRPr="00AF71CD" w:rsidRDefault="00AF71CD" w:rsidP="00AF71CD">
            <w:pPr>
              <w:widowControl/>
              <w:numPr>
                <w:ilvl w:val="0"/>
                <w:numId w:val="55"/>
              </w:numPr>
              <w:tabs>
                <w:tab w:val="left" w:pos="313"/>
              </w:tabs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proofErr w:type="spellStart"/>
            <w:r w:rsidRPr="00AF71CD">
              <w:rPr>
                <w:sz w:val="18"/>
                <w:szCs w:val="18"/>
                <w:lang w:val="ro-RO"/>
              </w:rPr>
              <w:t>abilităţi</w:t>
            </w:r>
            <w:proofErr w:type="spellEnd"/>
            <w:r w:rsidRPr="00AF71CD">
              <w:rPr>
                <w:sz w:val="18"/>
                <w:szCs w:val="18"/>
                <w:lang w:val="ro-RO"/>
              </w:rPr>
              <w:t xml:space="preserve">, </w:t>
            </w:r>
            <w:proofErr w:type="spellStart"/>
            <w:r w:rsidRPr="00AF71CD">
              <w:rPr>
                <w:sz w:val="18"/>
                <w:szCs w:val="18"/>
                <w:lang w:val="ro-RO"/>
              </w:rPr>
              <w:t>cunoştinţe</w:t>
            </w:r>
            <w:proofErr w:type="spellEnd"/>
            <w:r w:rsidRPr="00AF71CD">
              <w:rPr>
                <w:sz w:val="18"/>
                <w:szCs w:val="18"/>
                <w:lang w:val="ro-RO"/>
              </w:rPr>
              <w:t xml:space="preserve"> certe </w:t>
            </w:r>
            <w:proofErr w:type="spellStart"/>
            <w:r w:rsidRPr="00AF71CD">
              <w:rPr>
                <w:sz w:val="18"/>
                <w:szCs w:val="18"/>
                <w:lang w:val="ro-RO"/>
              </w:rPr>
              <w:t>şi</w:t>
            </w:r>
            <w:proofErr w:type="spellEnd"/>
            <w:r w:rsidRPr="00AF71CD">
              <w:rPr>
                <w:sz w:val="18"/>
                <w:szCs w:val="18"/>
                <w:lang w:val="ro-RO"/>
              </w:rPr>
              <w:t xml:space="preserve"> profund argumentate referitoare la lansarea unui produs pe </w:t>
            </w:r>
            <w:proofErr w:type="spellStart"/>
            <w:r w:rsidRPr="00AF71CD">
              <w:rPr>
                <w:sz w:val="18"/>
                <w:szCs w:val="18"/>
                <w:lang w:val="ro-RO"/>
              </w:rPr>
              <w:t>piaţă</w:t>
            </w:r>
            <w:proofErr w:type="spellEnd"/>
          </w:p>
          <w:p w14:paraId="13F9B6FF" w14:textId="77777777" w:rsidR="00AF71CD" w:rsidRPr="00AF71CD" w:rsidRDefault="00AF71CD" w:rsidP="00AF71CD">
            <w:pPr>
              <w:widowControl/>
              <w:numPr>
                <w:ilvl w:val="0"/>
                <w:numId w:val="55"/>
              </w:numPr>
              <w:tabs>
                <w:tab w:val="left" w:pos="313"/>
              </w:tabs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AF71CD">
              <w:rPr>
                <w:sz w:val="18"/>
                <w:szCs w:val="18"/>
                <w:lang w:val="ro-RO"/>
              </w:rPr>
              <w:t>capacitate de căutare, analiză și sinteză a informațiilor necesare în procesul de promovare și inovare;</w:t>
            </w:r>
          </w:p>
          <w:p w14:paraId="6DEE0377" w14:textId="77777777" w:rsidR="00AF71CD" w:rsidRPr="00AF71CD" w:rsidRDefault="00AF71CD" w:rsidP="00AF71CD">
            <w:pPr>
              <w:widowControl/>
              <w:numPr>
                <w:ilvl w:val="0"/>
                <w:numId w:val="55"/>
              </w:numPr>
              <w:tabs>
                <w:tab w:val="left" w:pos="313"/>
              </w:tabs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AF71CD">
              <w:rPr>
                <w:sz w:val="18"/>
                <w:szCs w:val="18"/>
                <w:lang w:val="ro-RO"/>
              </w:rPr>
              <w:t>capacitatea de a lucra în echipă;</w:t>
            </w:r>
          </w:p>
          <w:p w14:paraId="281EB434" w14:textId="5F07DA39" w:rsidR="000017E7" w:rsidRPr="00675224" w:rsidRDefault="00AF71CD" w:rsidP="00AF71CD">
            <w:pPr>
              <w:pStyle w:val="TableParagraph"/>
              <w:spacing w:line="210" w:lineRule="exact"/>
              <w:ind w:left="101"/>
              <w:rPr>
                <w:sz w:val="18"/>
                <w:lang w:val="ro-RO"/>
              </w:rPr>
            </w:pPr>
            <w:r w:rsidRPr="000B6EA4">
              <w:rPr>
                <w:sz w:val="18"/>
                <w:szCs w:val="18"/>
                <w:lang w:val="it-IT"/>
              </w:rPr>
              <w:t>capacitatea de estimare a unui buget necesar pentru proiectul planificat.</w:t>
            </w:r>
          </w:p>
        </w:tc>
      </w:tr>
    </w:tbl>
    <w:p w14:paraId="7525CBF6" w14:textId="77777777" w:rsidR="000017E7" w:rsidRPr="00675224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0017E7" w:rsidRPr="00675224" w14:paraId="746797DB" w14:textId="77777777" w:rsidTr="00E81962">
        <w:trPr>
          <w:trHeight w:val="215"/>
        </w:trPr>
        <w:tc>
          <w:tcPr>
            <w:tcW w:w="4957" w:type="dxa"/>
          </w:tcPr>
          <w:p w14:paraId="38A509DB" w14:textId="77777777" w:rsidR="000017E7" w:rsidRPr="00675224" w:rsidRDefault="000017E7" w:rsidP="00E81962">
            <w:pPr>
              <w:pStyle w:val="TableParagraph"/>
              <w:ind w:left="14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2E77DC8B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47548CFF" w14:textId="77777777" w:rsidR="000017E7" w:rsidRPr="00675224" w:rsidRDefault="000017E7" w:rsidP="00E81962">
            <w:pPr>
              <w:pStyle w:val="TableParagraph"/>
              <w:ind w:left="227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1B1FDF0" w14:textId="77777777" w:rsidR="000017E7" w:rsidRPr="00675224" w:rsidRDefault="000017E7" w:rsidP="00E81962">
            <w:pPr>
              <w:pStyle w:val="TableParagraph"/>
              <w:ind w:left="54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2F427E" w:rsidRPr="00675224" w14:paraId="1633C4A2" w14:textId="77777777" w:rsidTr="00825E15">
        <w:trPr>
          <w:trHeight w:val="228"/>
        </w:trPr>
        <w:tc>
          <w:tcPr>
            <w:tcW w:w="4957" w:type="dxa"/>
            <w:vAlign w:val="center"/>
          </w:tcPr>
          <w:p w14:paraId="210D9F47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b/>
                <w:sz w:val="18"/>
                <w:szCs w:val="18"/>
              </w:rPr>
            </w:pPr>
            <w:proofErr w:type="gramStart"/>
            <w:r w:rsidRPr="002F427E">
              <w:rPr>
                <w:b/>
                <w:sz w:val="18"/>
                <w:szCs w:val="18"/>
              </w:rPr>
              <w:t>DEFINIȚIA ,</w:t>
            </w:r>
            <w:proofErr w:type="gramEnd"/>
            <w:r w:rsidRPr="002F427E">
              <w:rPr>
                <w:b/>
                <w:sz w:val="18"/>
                <w:szCs w:val="18"/>
              </w:rPr>
              <w:t xml:space="preserve"> ORIGINEA ȘI EVOLUȚIA MARKETINGULUI</w:t>
            </w:r>
          </w:p>
          <w:p w14:paraId="22A43DB6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Obiectivele cursului, profesorului și studenților. Mod de predare și evaluare</w:t>
            </w:r>
          </w:p>
          <w:p w14:paraId="11E03D92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Conceptul marketing</w:t>
            </w:r>
          </w:p>
          <w:p w14:paraId="62A6C455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Definiția marketingului</w:t>
            </w:r>
          </w:p>
          <w:p w14:paraId="32C6D6DC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Originea marketingului</w:t>
            </w:r>
          </w:p>
          <w:p w14:paraId="7CAD03B9" w14:textId="77777777" w:rsid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Evoluția marketingului</w:t>
            </w:r>
          </w:p>
          <w:p w14:paraId="4539AB30" w14:textId="0C679432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Etape în evoluția marketingului </w:t>
            </w:r>
          </w:p>
        </w:tc>
        <w:tc>
          <w:tcPr>
            <w:tcW w:w="752" w:type="dxa"/>
            <w:vAlign w:val="center"/>
          </w:tcPr>
          <w:p w14:paraId="50692960" w14:textId="6E61B20A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  <w:vAlign w:val="center"/>
          </w:tcPr>
          <w:p w14:paraId="6D653904" w14:textId="34F820B2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  <w:vAlign w:val="center"/>
          </w:tcPr>
          <w:p w14:paraId="5F4932EE" w14:textId="2E0B1845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2B94C069" w14:textId="77777777" w:rsidTr="00E81962">
        <w:trPr>
          <w:trHeight w:val="230"/>
        </w:trPr>
        <w:tc>
          <w:tcPr>
            <w:tcW w:w="4957" w:type="dxa"/>
          </w:tcPr>
          <w:p w14:paraId="7AAECD1B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b/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MACRO ȘI MICROMEDIUL DE MARKETING</w:t>
            </w:r>
          </w:p>
          <w:p w14:paraId="1EFF6DEF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Componentele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macromediulu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de marketing</w:t>
            </w:r>
          </w:p>
          <w:p w14:paraId="32B6D0FE" w14:textId="77777777" w:rsid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Componentele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micromediulu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de marketing</w:t>
            </w:r>
          </w:p>
          <w:p w14:paraId="5B0B2B1B" w14:textId="24E650CF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Analiza SWOT</w:t>
            </w:r>
          </w:p>
        </w:tc>
        <w:tc>
          <w:tcPr>
            <w:tcW w:w="752" w:type="dxa"/>
          </w:tcPr>
          <w:p w14:paraId="4D041819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568183BF" w14:textId="311D4DC6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</w:tcPr>
          <w:p w14:paraId="41A82787" w14:textId="4C3D84D6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6B014A85" w14:textId="6F1DF2C3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30C95B1F" w14:textId="77777777" w:rsidTr="00E81962">
        <w:trPr>
          <w:trHeight w:val="228"/>
        </w:trPr>
        <w:tc>
          <w:tcPr>
            <w:tcW w:w="4957" w:type="dxa"/>
          </w:tcPr>
          <w:p w14:paraId="6AF707B1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PIAȚA</w:t>
            </w:r>
          </w:p>
          <w:p w14:paraId="21EEFE06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Definiția economică și de marketing a pieței</w:t>
            </w:r>
          </w:p>
          <w:p w14:paraId="6893F53C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Structura pieței unui produs</w:t>
            </w:r>
          </w:p>
          <w:p w14:paraId="0F33DC76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Dimensiunile pieței</w:t>
            </w:r>
          </w:p>
          <w:p w14:paraId="539D504A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Indicatori: cota de piață și cota de piață relativă</w:t>
            </w:r>
          </w:p>
          <w:p w14:paraId="551E1447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Segmentarea pieței</w:t>
            </w:r>
          </w:p>
          <w:p w14:paraId="7DFCC91F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Utilitatea segmentării</w:t>
            </w:r>
          </w:p>
          <w:p w14:paraId="5F010AE0" w14:textId="77777777" w:rsid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Definiția segmentării</w:t>
            </w:r>
          </w:p>
          <w:p w14:paraId="04A64BCC" w14:textId="360E55DF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Categorii de variabile de segmentare</w:t>
            </w:r>
          </w:p>
        </w:tc>
        <w:tc>
          <w:tcPr>
            <w:tcW w:w="752" w:type="dxa"/>
          </w:tcPr>
          <w:p w14:paraId="3DBEA7C8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7AB687CE" w14:textId="563786A3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2" w:type="dxa"/>
          </w:tcPr>
          <w:p w14:paraId="4784DA9A" w14:textId="2B34F308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4EC32E05" w14:textId="295C4F40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1E9107E0" w14:textId="77777777" w:rsidTr="002F427E">
        <w:trPr>
          <w:trHeight w:val="642"/>
        </w:trPr>
        <w:tc>
          <w:tcPr>
            <w:tcW w:w="4957" w:type="dxa"/>
          </w:tcPr>
          <w:p w14:paraId="55591FD1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b/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CERCETAREA DE MARKETING (1)</w:t>
            </w:r>
          </w:p>
          <w:p w14:paraId="57267F66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Etapele cercetării de marketing</w:t>
            </w:r>
          </w:p>
          <w:p w14:paraId="7AF24A29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Metode de cercetare</w:t>
            </w:r>
          </w:p>
          <w:p w14:paraId="060679D5" w14:textId="694DD9F0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Tipuri de scale</w:t>
            </w:r>
          </w:p>
        </w:tc>
        <w:tc>
          <w:tcPr>
            <w:tcW w:w="752" w:type="dxa"/>
          </w:tcPr>
          <w:p w14:paraId="68301284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417C8E4F" w14:textId="17433C81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2" w:type="dxa"/>
          </w:tcPr>
          <w:p w14:paraId="626C53CC" w14:textId="0974DF95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70D7B6E9" w14:textId="63B20BE0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28AECADB" w14:textId="77777777" w:rsidTr="00E81962">
        <w:trPr>
          <w:trHeight w:val="228"/>
        </w:trPr>
        <w:tc>
          <w:tcPr>
            <w:tcW w:w="4957" w:type="dxa"/>
          </w:tcPr>
          <w:p w14:paraId="407E8BC8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b/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CERCETAREA DE MARKETING (2)</w:t>
            </w:r>
          </w:p>
          <w:p w14:paraId="51C557B7" w14:textId="77777777" w:rsidR="002F427E" w:rsidRPr="002F427E" w:rsidRDefault="002F427E" w:rsidP="002F427E">
            <w:pPr>
              <w:pStyle w:val="ListParagraph"/>
              <w:widowControl/>
              <w:numPr>
                <w:ilvl w:val="1"/>
                <w:numId w:val="56"/>
              </w:numPr>
              <w:autoSpaceDE/>
              <w:autoSpaceDN/>
              <w:spacing w:before="0"/>
              <w:contextualSpacing/>
              <w:rPr>
                <w:b/>
                <w:sz w:val="18"/>
                <w:szCs w:val="18"/>
                <w:lang w:val="fr-FR"/>
              </w:rPr>
            </w:pPr>
            <w:proofErr w:type="spellStart"/>
            <w:r w:rsidRPr="002F427E">
              <w:rPr>
                <w:sz w:val="18"/>
                <w:szCs w:val="18"/>
                <w:lang w:val="fr-FR"/>
              </w:rPr>
              <w:t>Principii</w:t>
            </w:r>
            <w:proofErr w:type="spellEnd"/>
            <w:r w:rsidRPr="002F427E">
              <w:rPr>
                <w:sz w:val="18"/>
                <w:szCs w:val="18"/>
                <w:lang w:val="fr-FR"/>
              </w:rPr>
              <w:t xml:space="preserve"> de </w:t>
            </w:r>
            <w:proofErr w:type="spellStart"/>
            <w:r w:rsidRPr="002F427E">
              <w:rPr>
                <w:sz w:val="18"/>
                <w:szCs w:val="18"/>
                <w:lang w:val="fr-FR"/>
              </w:rPr>
              <w:t>redactare</w:t>
            </w:r>
            <w:proofErr w:type="spellEnd"/>
            <w:r w:rsidRPr="002F427E">
              <w:rPr>
                <w:sz w:val="18"/>
                <w:szCs w:val="18"/>
                <w:lang w:val="fr-FR"/>
              </w:rPr>
              <w:t xml:space="preserve"> al </w:t>
            </w:r>
            <w:proofErr w:type="spellStart"/>
            <w:r w:rsidRPr="002F427E">
              <w:rPr>
                <w:sz w:val="18"/>
                <w:szCs w:val="18"/>
                <w:lang w:val="fr-FR"/>
              </w:rPr>
              <w:t>unui</w:t>
            </w:r>
            <w:proofErr w:type="spellEnd"/>
            <w:r w:rsidRPr="002F427E">
              <w:rPr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2F427E">
              <w:rPr>
                <w:sz w:val="18"/>
                <w:szCs w:val="18"/>
                <w:lang w:val="fr-FR"/>
              </w:rPr>
              <w:t>chestionar</w:t>
            </w:r>
            <w:proofErr w:type="spellEnd"/>
          </w:p>
          <w:p w14:paraId="3CE7E056" w14:textId="77777777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52" w:type="dxa"/>
          </w:tcPr>
          <w:p w14:paraId="2696136B" w14:textId="1AC2DC14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</w:tcPr>
          <w:p w14:paraId="6673B0FB" w14:textId="4081A184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7F598777" w14:textId="481E0BE9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421DB1F4" w14:textId="77777777" w:rsidTr="00E81962">
        <w:trPr>
          <w:trHeight w:val="228"/>
        </w:trPr>
        <w:tc>
          <w:tcPr>
            <w:tcW w:w="4957" w:type="dxa"/>
          </w:tcPr>
          <w:p w14:paraId="43BBC402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PRODUSUL</w:t>
            </w:r>
          </w:p>
          <w:p w14:paraId="155B5CD1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Definiția produsului</w:t>
            </w:r>
          </w:p>
          <w:p w14:paraId="6D047A77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Elemente de susținere ale produsului</w:t>
            </w:r>
          </w:p>
          <w:p w14:paraId="5FDB1E71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Funcțiile ambalajului</w:t>
            </w:r>
          </w:p>
          <w:p w14:paraId="742BAE96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Dezvoltarea produselor noi</w:t>
            </w:r>
          </w:p>
          <w:p w14:paraId="54A8F951" w14:textId="4AD5B304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Ciclul de viață al produsului</w:t>
            </w:r>
          </w:p>
        </w:tc>
        <w:tc>
          <w:tcPr>
            <w:tcW w:w="752" w:type="dxa"/>
          </w:tcPr>
          <w:p w14:paraId="03418A7B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71717662" w14:textId="046A44FD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</w:tcPr>
          <w:p w14:paraId="28D78544" w14:textId="7BE54925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6F203853" w14:textId="2633F9DC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67105EF6" w14:textId="77777777" w:rsidTr="00E81962">
        <w:trPr>
          <w:trHeight w:val="228"/>
        </w:trPr>
        <w:tc>
          <w:tcPr>
            <w:tcW w:w="4957" w:type="dxa"/>
          </w:tcPr>
          <w:p w14:paraId="330526FE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PREȚUL</w:t>
            </w:r>
          </w:p>
          <w:p w14:paraId="67B5AF58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Forme ale prețului</w:t>
            </w:r>
          </w:p>
          <w:p w14:paraId="4014B157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Conceptul de preț</w:t>
            </w:r>
          </w:p>
          <w:p w14:paraId="74E41F6F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Etape în stabilirea prețului</w:t>
            </w:r>
          </w:p>
          <w:p w14:paraId="6E96D471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Analiza factorilor economici care influențează prețul</w:t>
            </w:r>
          </w:p>
          <w:p w14:paraId="2B60DB47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Obiectivele politicii de preț</w:t>
            </w:r>
          </w:p>
          <w:p w14:paraId="3DC8FFBF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Strategii de preț</w:t>
            </w:r>
          </w:p>
          <w:p w14:paraId="2B7B203A" w14:textId="63080AC4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Ajustare prețului</w:t>
            </w:r>
          </w:p>
        </w:tc>
        <w:tc>
          <w:tcPr>
            <w:tcW w:w="752" w:type="dxa"/>
          </w:tcPr>
          <w:p w14:paraId="4691ECE0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2D901AF3" w14:textId="673927E3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2" w:type="dxa"/>
          </w:tcPr>
          <w:p w14:paraId="0C66B9DE" w14:textId="16BC197E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5BF5281A" w14:textId="492AAB13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04E69B61" w14:textId="77777777" w:rsidTr="00E81962">
        <w:trPr>
          <w:trHeight w:val="228"/>
        </w:trPr>
        <w:tc>
          <w:tcPr>
            <w:tcW w:w="4957" w:type="dxa"/>
          </w:tcPr>
          <w:p w14:paraId="04F1C981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PROMOVAREA</w:t>
            </w:r>
          </w:p>
          <w:p w14:paraId="4ACC05EC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Componentelecomunicării</w:t>
            </w:r>
            <w:proofErr w:type="spellEnd"/>
          </w:p>
          <w:p w14:paraId="100C0115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Componentele promovării</w:t>
            </w:r>
          </w:p>
          <w:p w14:paraId="37924E02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Publicitatea/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advertisingul</w:t>
            </w:r>
            <w:proofErr w:type="spellEnd"/>
          </w:p>
          <w:p w14:paraId="02C7723B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Promovarea vânzărilor</w:t>
            </w:r>
          </w:p>
          <w:p w14:paraId="3875EA32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Relații publice</w:t>
            </w:r>
          </w:p>
          <w:p w14:paraId="7A17E452" w14:textId="1EA652D1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Vânzarea personală</w:t>
            </w:r>
          </w:p>
        </w:tc>
        <w:tc>
          <w:tcPr>
            <w:tcW w:w="752" w:type="dxa"/>
          </w:tcPr>
          <w:p w14:paraId="6DC3CD73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019F1FA5" w14:textId="0BADB775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2" w:type="dxa"/>
          </w:tcPr>
          <w:p w14:paraId="508DA82D" w14:textId="2263AE97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657998C5" w14:textId="652D9B57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0BE25A55" w14:textId="77777777" w:rsidTr="00E81962">
        <w:trPr>
          <w:trHeight w:val="228"/>
        </w:trPr>
        <w:tc>
          <w:tcPr>
            <w:tcW w:w="4957" w:type="dxa"/>
          </w:tcPr>
          <w:p w14:paraId="21AD3332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t>PLASAREA (DISTRIBUȚIA)</w:t>
            </w:r>
          </w:p>
          <w:p w14:paraId="0C91CFCC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Scopul distribuției</w:t>
            </w:r>
          </w:p>
          <w:p w14:paraId="50DD754A" w14:textId="77777777" w:rsidR="002F427E" w:rsidRPr="002F427E" w:rsidRDefault="002F427E" w:rsidP="002F427E">
            <w:pPr>
              <w:widowControl/>
              <w:numPr>
                <w:ilvl w:val="1"/>
                <w:numId w:val="56"/>
              </w:numPr>
              <w:autoSpaceDE/>
              <w:autoSpaceDN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Canale de distribuție</w:t>
            </w:r>
          </w:p>
          <w:p w14:paraId="1DE39B9A" w14:textId="5AE969DA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Funcțiile distribuției</w:t>
            </w:r>
          </w:p>
        </w:tc>
        <w:tc>
          <w:tcPr>
            <w:tcW w:w="752" w:type="dxa"/>
          </w:tcPr>
          <w:p w14:paraId="478EC575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3FD521BC" w14:textId="4B39FD9C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</w:tcPr>
          <w:p w14:paraId="6E7C0B60" w14:textId="0AC316ED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27CD592A" w14:textId="79533FFC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2F427E" w:rsidRPr="00675224" w14:paraId="082B076D" w14:textId="77777777" w:rsidTr="00E81962">
        <w:trPr>
          <w:trHeight w:val="228"/>
        </w:trPr>
        <w:tc>
          <w:tcPr>
            <w:tcW w:w="4957" w:type="dxa"/>
          </w:tcPr>
          <w:p w14:paraId="54480324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spacing w:before="0"/>
              <w:contextualSpacing/>
              <w:rPr>
                <w:b/>
                <w:sz w:val="18"/>
                <w:szCs w:val="18"/>
              </w:rPr>
            </w:pPr>
            <w:r w:rsidRPr="002F427E">
              <w:rPr>
                <w:b/>
                <w:sz w:val="18"/>
                <w:szCs w:val="18"/>
              </w:rPr>
              <w:lastRenderedPageBreak/>
              <w:t xml:space="preserve">BRANDING </w:t>
            </w:r>
          </w:p>
          <w:p w14:paraId="31304ED9" w14:textId="36224D3E" w:rsidR="002F427E" w:rsidRPr="002F427E" w:rsidRDefault="002F427E" w:rsidP="002F427E">
            <w:pPr>
              <w:widowControl/>
              <w:autoSpaceDE/>
              <w:autoSpaceDN/>
              <w:contextualSpacing/>
              <w:rPr>
                <w:b/>
                <w:sz w:val="18"/>
                <w:szCs w:val="18"/>
              </w:rPr>
            </w:pPr>
            <w:r w:rsidRPr="002F427E">
              <w:rPr>
                <w:sz w:val="18"/>
                <w:szCs w:val="18"/>
              </w:rPr>
              <w:t xml:space="preserve">10.1. </w:t>
            </w:r>
            <w:proofErr w:type="spellStart"/>
            <w:r w:rsidRPr="002F427E">
              <w:rPr>
                <w:sz w:val="18"/>
                <w:szCs w:val="18"/>
              </w:rPr>
              <w:t>Noțiuni</w:t>
            </w:r>
            <w:proofErr w:type="spellEnd"/>
            <w:r w:rsidRPr="002F427E">
              <w:rPr>
                <w:sz w:val="18"/>
                <w:szCs w:val="18"/>
              </w:rPr>
              <w:t xml:space="preserve"> introductive</w:t>
            </w:r>
          </w:p>
        </w:tc>
        <w:tc>
          <w:tcPr>
            <w:tcW w:w="752" w:type="dxa"/>
          </w:tcPr>
          <w:p w14:paraId="254DB652" w14:textId="38CEB52A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2" w:type="dxa"/>
          </w:tcPr>
          <w:p w14:paraId="31583950" w14:textId="6D08EEC9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prezentare exemplificarea, explicația</w:t>
            </w:r>
          </w:p>
        </w:tc>
        <w:tc>
          <w:tcPr>
            <w:tcW w:w="2053" w:type="dxa"/>
          </w:tcPr>
          <w:p w14:paraId="209B7D84" w14:textId="0ABD8FC1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</w:p>
        </w:tc>
      </w:tr>
      <w:tr w:rsidR="000017E7" w:rsidRPr="00675224" w14:paraId="6220690D" w14:textId="77777777" w:rsidTr="00E81962">
        <w:trPr>
          <w:trHeight w:val="215"/>
        </w:trPr>
        <w:tc>
          <w:tcPr>
            <w:tcW w:w="9634" w:type="dxa"/>
            <w:gridSpan w:val="4"/>
          </w:tcPr>
          <w:p w14:paraId="37B97DEB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675224" w14:paraId="72DBA64F" w14:textId="77777777" w:rsidTr="00E81962">
        <w:trPr>
          <w:trHeight w:val="230"/>
        </w:trPr>
        <w:tc>
          <w:tcPr>
            <w:tcW w:w="9634" w:type="dxa"/>
            <w:gridSpan w:val="4"/>
          </w:tcPr>
          <w:p w14:paraId="7004ECE9" w14:textId="77777777" w:rsidR="002F427E" w:rsidRPr="002F427E" w:rsidRDefault="002F427E" w:rsidP="002F427E">
            <w:pPr>
              <w:pStyle w:val="TableParagraph"/>
              <w:numPr>
                <w:ilvl w:val="0"/>
                <w:numId w:val="57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Cătoiu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Iacob, 2019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Despre marketing</w:t>
            </w:r>
            <w:r w:rsidRPr="002F427E">
              <w:rPr>
                <w:sz w:val="18"/>
                <w:szCs w:val="18"/>
                <w:lang w:val="ro-RO"/>
              </w:rPr>
              <w:t>, București, editura ASE;</w:t>
            </w:r>
          </w:p>
          <w:p w14:paraId="08019491" w14:textId="77777777" w:rsidR="002F427E" w:rsidRPr="002F427E" w:rsidRDefault="002F427E" w:rsidP="002F427E">
            <w:pPr>
              <w:pStyle w:val="BodyText"/>
              <w:widowControl/>
              <w:numPr>
                <w:ilvl w:val="0"/>
                <w:numId w:val="57"/>
              </w:numPr>
              <w:autoSpaceDE/>
              <w:autoSpaceDN/>
              <w:spacing w:before="0"/>
              <w:jc w:val="both"/>
              <w:rPr>
                <w:rStyle w:val="hps"/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Ghiuță, Ovidiu-Aurel, 2025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Note de curs – Marketing</w:t>
            </w:r>
            <w:r w:rsidRPr="002F427E">
              <w:rPr>
                <w:sz w:val="18"/>
                <w:szCs w:val="18"/>
                <w:lang w:val="ro-RO"/>
              </w:rPr>
              <w:t>, în format electronic;</w:t>
            </w:r>
          </w:p>
          <w:p w14:paraId="3FAD4422" w14:textId="77777777" w:rsidR="002F427E" w:rsidRPr="002F427E" w:rsidRDefault="002F427E" w:rsidP="002F427E">
            <w:pPr>
              <w:pStyle w:val="BodyText"/>
              <w:widowControl/>
              <w:numPr>
                <w:ilvl w:val="0"/>
                <w:numId w:val="57"/>
              </w:numPr>
              <w:autoSpaceDE/>
              <w:autoSpaceDN/>
              <w:spacing w:before="0"/>
              <w:rPr>
                <w:sz w:val="18"/>
                <w:szCs w:val="18"/>
                <w:lang w:val="ro-RO"/>
              </w:rPr>
            </w:pPr>
            <w:r w:rsidRPr="002F427E">
              <w:rPr>
                <w:rStyle w:val="hps"/>
                <w:sz w:val="18"/>
                <w:szCs w:val="18"/>
                <w:lang w:val="ro-RO"/>
              </w:rPr>
              <w:t xml:space="preserve">Ghiuță, Ovidiu-Aurel, 2015, </w:t>
            </w:r>
            <w:r w:rsidRPr="002F427E">
              <w:rPr>
                <w:rStyle w:val="hps"/>
                <w:i/>
                <w:iCs/>
                <w:sz w:val="18"/>
                <w:szCs w:val="18"/>
                <w:lang w:val="ro-RO"/>
              </w:rPr>
              <w:t>Brandul: Ce este și cum îl construim</w:t>
            </w:r>
            <w:r w:rsidRPr="002F427E">
              <w:rPr>
                <w:rStyle w:val="hps"/>
                <w:sz w:val="18"/>
                <w:szCs w:val="18"/>
                <w:lang w:val="ro-RO"/>
              </w:rPr>
              <w:t xml:space="preserve">, Editura </w:t>
            </w:r>
            <w:proofErr w:type="spellStart"/>
            <w:r w:rsidRPr="002F427E">
              <w:rPr>
                <w:rStyle w:val="hps"/>
                <w:sz w:val="18"/>
                <w:szCs w:val="18"/>
                <w:lang w:val="ro-RO"/>
              </w:rPr>
              <w:t>Tehnopress</w:t>
            </w:r>
            <w:proofErr w:type="spellEnd"/>
            <w:r w:rsidRPr="002F427E">
              <w:rPr>
                <w:rStyle w:val="hps"/>
                <w:sz w:val="18"/>
                <w:szCs w:val="18"/>
                <w:lang w:val="ro-RO"/>
              </w:rPr>
              <w:t>, Iași;</w:t>
            </w:r>
          </w:p>
          <w:p w14:paraId="751BB4CC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7"/>
              </w:numPr>
              <w:jc w:val="both"/>
              <w:rPr>
                <w:sz w:val="18"/>
                <w:szCs w:val="18"/>
              </w:rPr>
            </w:pPr>
            <w:r w:rsidRPr="002F427E">
              <w:rPr>
                <w:sz w:val="18"/>
                <w:szCs w:val="18"/>
              </w:rPr>
              <w:t xml:space="preserve">Kotler, Philip, Keller, Kevin, 2015, </w:t>
            </w:r>
            <w:r w:rsidRPr="002F427E">
              <w:rPr>
                <w:i/>
                <w:iCs/>
                <w:sz w:val="18"/>
                <w:szCs w:val="18"/>
              </w:rPr>
              <w:t>Marketing Management</w:t>
            </w:r>
            <w:r w:rsidRPr="002F427E">
              <w:rPr>
                <w:sz w:val="18"/>
                <w:szCs w:val="18"/>
              </w:rPr>
              <w:t>, Pearson Education;</w:t>
            </w:r>
          </w:p>
          <w:p w14:paraId="42F3FE41" w14:textId="77777777" w:rsidR="002F427E" w:rsidRPr="002F427E" w:rsidRDefault="002F427E" w:rsidP="002F427E">
            <w:pPr>
              <w:pStyle w:val="TableParagraph"/>
              <w:numPr>
                <w:ilvl w:val="0"/>
                <w:numId w:val="57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</w:rPr>
              <w:t xml:space="preserve">Kotler, Philip, 2010, </w:t>
            </w:r>
            <w:r w:rsidRPr="002F427E">
              <w:rPr>
                <w:i/>
                <w:iCs/>
                <w:sz w:val="18"/>
                <w:szCs w:val="18"/>
              </w:rPr>
              <w:t>Marketing</w:t>
            </w:r>
            <w:r w:rsidRPr="002F427E">
              <w:rPr>
                <w:sz w:val="18"/>
                <w:szCs w:val="18"/>
              </w:rPr>
              <w:t xml:space="preserve"> </w:t>
            </w:r>
            <w:r w:rsidRPr="002F427E">
              <w:rPr>
                <w:i/>
                <w:iCs/>
                <w:sz w:val="18"/>
                <w:szCs w:val="18"/>
              </w:rPr>
              <w:t>3.0.</w:t>
            </w:r>
            <w:r w:rsidRPr="002F427E">
              <w:rPr>
                <w:sz w:val="18"/>
                <w:szCs w:val="18"/>
              </w:rPr>
              <w:t xml:space="preserve">, </w:t>
            </w:r>
            <w:proofErr w:type="spellStart"/>
            <w:r w:rsidRPr="002F427E">
              <w:rPr>
                <w:sz w:val="18"/>
                <w:szCs w:val="18"/>
              </w:rPr>
              <w:t>Editura</w:t>
            </w:r>
            <w:proofErr w:type="spellEnd"/>
            <w:r w:rsidRPr="002F427E">
              <w:rPr>
                <w:sz w:val="18"/>
                <w:szCs w:val="18"/>
              </w:rPr>
              <w:t xml:space="preserve"> Publica, </w:t>
            </w:r>
            <w:proofErr w:type="spellStart"/>
            <w:r w:rsidRPr="002F427E">
              <w:rPr>
                <w:sz w:val="18"/>
                <w:szCs w:val="18"/>
              </w:rPr>
              <w:t>București</w:t>
            </w:r>
            <w:proofErr w:type="spellEnd"/>
            <w:r w:rsidRPr="002F427E">
              <w:rPr>
                <w:sz w:val="18"/>
                <w:szCs w:val="18"/>
              </w:rPr>
              <w:t xml:space="preserve">; </w:t>
            </w:r>
          </w:p>
          <w:p w14:paraId="256DDF1A" w14:textId="77777777" w:rsidR="002F427E" w:rsidRPr="002F427E" w:rsidRDefault="002F427E" w:rsidP="002F427E">
            <w:pPr>
              <w:pStyle w:val="TableParagraph"/>
              <w:numPr>
                <w:ilvl w:val="0"/>
                <w:numId w:val="57"/>
              </w:numPr>
              <w:spacing w:line="210" w:lineRule="exact"/>
              <w:rPr>
                <w:sz w:val="16"/>
                <w:szCs w:val="20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Prutianu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Ștefan;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Anastasie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Bogdan;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Jijie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Tudor, 2006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Cercetări de marketing</w:t>
            </w:r>
            <w:r w:rsidRPr="002F427E">
              <w:rPr>
                <w:sz w:val="18"/>
                <w:szCs w:val="18"/>
                <w:lang w:val="ro-RO"/>
              </w:rPr>
              <w:t>, editura Polirom, Iași;</w:t>
            </w:r>
          </w:p>
          <w:p w14:paraId="106AF8E8" w14:textId="0314B9F9" w:rsidR="002F427E" w:rsidRPr="002F427E" w:rsidRDefault="002F427E" w:rsidP="002F427E">
            <w:pPr>
              <w:pStyle w:val="BodyText"/>
              <w:widowControl/>
              <w:numPr>
                <w:ilvl w:val="0"/>
                <w:numId w:val="57"/>
              </w:numPr>
              <w:autoSpaceDE/>
              <w:autoSpaceDN/>
              <w:spacing w:before="0"/>
              <w:jc w:val="both"/>
              <w:rPr>
                <w:sz w:val="20"/>
                <w:szCs w:val="20"/>
                <w:lang w:val="fr-FR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Prutianu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Ștefan; Munteanu, Corneliu;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alusch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Cezar, 2004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Inteligența marketing plus</w:t>
            </w:r>
            <w:r w:rsidRPr="002F427E">
              <w:rPr>
                <w:sz w:val="18"/>
                <w:szCs w:val="18"/>
                <w:lang w:val="ro-RO"/>
              </w:rPr>
              <w:t>, ediția a II-a, editura Polirom, Iași;</w:t>
            </w:r>
          </w:p>
        </w:tc>
      </w:tr>
    </w:tbl>
    <w:p w14:paraId="6F88103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75224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4C0F3D76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Aplicații (seminar)</w:t>
            </w:r>
          </w:p>
        </w:tc>
        <w:tc>
          <w:tcPr>
            <w:tcW w:w="789" w:type="dxa"/>
          </w:tcPr>
          <w:p w14:paraId="1269C75F" w14:textId="77777777" w:rsidR="000017E7" w:rsidRPr="00675224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75224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75224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2F427E" w:rsidRPr="00675224" w14:paraId="0202D8E9" w14:textId="77777777" w:rsidTr="00803474">
        <w:trPr>
          <w:trHeight w:val="228"/>
        </w:trPr>
        <w:tc>
          <w:tcPr>
            <w:tcW w:w="4957" w:type="dxa"/>
            <w:vAlign w:val="center"/>
          </w:tcPr>
          <w:p w14:paraId="7906F6F6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Obiectivele cursului, profesorului și studenților. </w:t>
            </w:r>
          </w:p>
          <w:p w14:paraId="1B3D2684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Mod de predare și evaluare</w:t>
            </w:r>
          </w:p>
          <w:p w14:paraId="13FB6634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Punctaje</w:t>
            </w:r>
          </w:p>
          <w:p w14:paraId="2E8CA0F9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Rolul marketingului</w:t>
            </w:r>
          </w:p>
          <w:p w14:paraId="33A2F5EF" w14:textId="64084041" w:rsidR="002F427E" w:rsidRPr="002F427E" w:rsidRDefault="002F427E" w:rsidP="002F427E">
            <w:pPr>
              <w:pStyle w:val="TableParagraph"/>
              <w:spacing w:line="209" w:lineRule="exact"/>
              <w:ind w:left="0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Structura planului de marketing/de afaceri</w:t>
            </w:r>
          </w:p>
        </w:tc>
        <w:tc>
          <w:tcPr>
            <w:tcW w:w="789" w:type="dxa"/>
          </w:tcPr>
          <w:p w14:paraId="0DC19B08" w14:textId="37360279" w:rsidR="002F427E" w:rsidRPr="002F427E" w:rsidRDefault="00321CB0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0" w:type="dxa"/>
          </w:tcPr>
          <w:p w14:paraId="57654724" w14:textId="31099133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frontale, instruirea, exemplificarea</w:t>
            </w:r>
          </w:p>
        </w:tc>
        <w:tc>
          <w:tcPr>
            <w:tcW w:w="2018" w:type="dxa"/>
          </w:tcPr>
          <w:p w14:paraId="6367039F" w14:textId="571413EA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Aplica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practice</w:t>
            </w:r>
          </w:p>
        </w:tc>
      </w:tr>
      <w:tr w:rsidR="002F427E" w:rsidRPr="00675224" w14:paraId="5FAADFA7" w14:textId="77777777" w:rsidTr="00803474">
        <w:trPr>
          <w:trHeight w:val="228"/>
        </w:trPr>
        <w:tc>
          <w:tcPr>
            <w:tcW w:w="4957" w:type="dxa"/>
            <w:vAlign w:val="center"/>
          </w:tcPr>
          <w:p w14:paraId="384CCF4D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Analiza SWOT pentru o firmă, pentru un produs și pentru o persoană</w:t>
            </w:r>
          </w:p>
          <w:p w14:paraId="42481692" w14:textId="77777777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75B987E6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6296B428" w14:textId="6DBCA072" w:rsidR="002F427E" w:rsidRPr="002F427E" w:rsidRDefault="00321CB0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0" w:type="dxa"/>
          </w:tcPr>
          <w:p w14:paraId="4A8A608F" w14:textId="25573605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frontale, munca in echipă combinată cu lucru individual, instruirea, exemplificarea</w:t>
            </w:r>
          </w:p>
        </w:tc>
        <w:tc>
          <w:tcPr>
            <w:tcW w:w="2018" w:type="dxa"/>
          </w:tcPr>
          <w:p w14:paraId="39A73BB8" w14:textId="1DC0352F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Aplica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practice</w:t>
            </w:r>
          </w:p>
        </w:tc>
      </w:tr>
      <w:tr w:rsidR="002F427E" w:rsidRPr="00675224" w14:paraId="24FBB40F" w14:textId="77777777" w:rsidTr="00E81962">
        <w:trPr>
          <w:trHeight w:val="228"/>
        </w:trPr>
        <w:tc>
          <w:tcPr>
            <w:tcW w:w="4957" w:type="dxa"/>
          </w:tcPr>
          <w:p w14:paraId="71C51DF8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Aplicații indicatori piață și segmentare</w:t>
            </w:r>
          </w:p>
          <w:p w14:paraId="3952F364" w14:textId="77777777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321BA164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3E50287B" w14:textId="462B5DCC" w:rsidR="002F427E" w:rsidRPr="002F427E" w:rsidRDefault="00321CB0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0" w:type="dxa"/>
          </w:tcPr>
          <w:p w14:paraId="242DD8C4" w14:textId="6EEA93AD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frontale, munca in echipă combinată cu lucru individual, instruirea, exemplificarea</w:t>
            </w:r>
          </w:p>
        </w:tc>
        <w:tc>
          <w:tcPr>
            <w:tcW w:w="2018" w:type="dxa"/>
          </w:tcPr>
          <w:p w14:paraId="0DE1A821" w14:textId="38303BA0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Aplica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practice</w:t>
            </w:r>
          </w:p>
        </w:tc>
      </w:tr>
      <w:tr w:rsidR="002F427E" w:rsidRPr="00675224" w14:paraId="6EC7EFF0" w14:textId="77777777" w:rsidTr="00E81962">
        <w:trPr>
          <w:trHeight w:val="228"/>
        </w:trPr>
        <w:tc>
          <w:tcPr>
            <w:tcW w:w="4957" w:type="dxa"/>
          </w:tcPr>
          <w:p w14:paraId="2D6C32A2" w14:textId="77777777" w:rsidR="002F427E" w:rsidRPr="002F427E" w:rsidRDefault="002F427E" w:rsidP="002F427E">
            <w:pPr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Realizarea unei cercetări de piață cantitativă, instrument de cercetare– chestionarul</w:t>
            </w:r>
          </w:p>
          <w:p w14:paraId="67377485" w14:textId="77777777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789" w:type="dxa"/>
          </w:tcPr>
          <w:p w14:paraId="2ADF2B99" w14:textId="77777777" w:rsidR="002F427E" w:rsidRPr="002F427E" w:rsidRDefault="002F427E" w:rsidP="002F427E">
            <w:pPr>
              <w:jc w:val="center"/>
              <w:rPr>
                <w:sz w:val="18"/>
                <w:szCs w:val="18"/>
                <w:lang w:val="ro-RO"/>
              </w:rPr>
            </w:pPr>
          </w:p>
          <w:p w14:paraId="557E00AF" w14:textId="6BA21388" w:rsidR="002F427E" w:rsidRPr="002F427E" w:rsidRDefault="00321CB0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0" w:type="dxa"/>
          </w:tcPr>
          <w:p w14:paraId="5DED28C4" w14:textId="44343639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frontale, munca in echipă combinată cu lucru individual, instruirea, exemplificarea</w:t>
            </w:r>
          </w:p>
        </w:tc>
        <w:tc>
          <w:tcPr>
            <w:tcW w:w="2018" w:type="dxa"/>
          </w:tcPr>
          <w:p w14:paraId="6E41D652" w14:textId="2210F4E9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Aplicaţii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practice</w:t>
            </w:r>
          </w:p>
        </w:tc>
      </w:tr>
      <w:tr w:rsidR="002F427E" w:rsidRPr="00675224" w14:paraId="0761FD34" w14:textId="77777777" w:rsidTr="00E81962">
        <w:trPr>
          <w:trHeight w:val="228"/>
        </w:trPr>
        <w:tc>
          <w:tcPr>
            <w:tcW w:w="4957" w:type="dxa"/>
          </w:tcPr>
          <w:p w14:paraId="074CB69D" w14:textId="7F905E11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Teste</w:t>
            </w:r>
          </w:p>
        </w:tc>
        <w:tc>
          <w:tcPr>
            <w:tcW w:w="789" w:type="dxa"/>
          </w:tcPr>
          <w:p w14:paraId="25065238" w14:textId="40152FE3" w:rsidR="002F427E" w:rsidRPr="002F427E" w:rsidRDefault="00321CB0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7E8CF61F" w14:textId="1BA2A382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Evaluare</w:t>
            </w:r>
          </w:p>
        </w:tc>
        <w:tc>
          <w:tcPr>
            <w:tcW w:w="2018" w:type="dxa"/>
          </w:tcPr>
          <w:p w14:paraId="00CB03EB" w14:textId="77777777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2F427E" w:rsidRPr="00675224" w14:paraId="6F921ED8" w14:textId="77777777" w:rsidTr="00E81962">
        <w:trPr>
          <w:trHeight w:val="228"/>
        </w:trPr>
        <w:tc>
          <w:tcPr>
            <w:tcW w:w="4957" w:type="dxa"/>
          </w:tcPr>
          <w:p w14:paraId="553B7B86" w14:textId="496779B5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Prezentare plan de marketing/ de afaceri</w:t>
            </w:r>
          </w:p>
        </w:tc>
        <w:tc>
          <w:tcPr>
            <w:tcW w:w="789" w:type="dxa"/>
          </w:tcPr>
          <w:p w14:paraId="65FE9B88" w14:textId="21B4F989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1870" w:type="dxa"/>
          </w:tcPr>
          <w:p w14:paraId="73A19C73" w14:textId="36D5BC03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>Evaluare</w:t>
            </w:r>
          </w:p>
        </w:tc>
        <w:tc>
          <w:tcPr>
            <w:tcW w:w="2018" w:type="dxa"/>
          </w:tcPr>
          <w:p w14:paraId="19FBE523" w14:textId="77777777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2F427E" w:rsidRPr="00675224" w14:paraId="6EA15CCB" w14:textId="77777777" w:rsidTr="00E81962">
        <w:trPr>
          <w:trHeight w:val="228"/>
        </w:trPr>
        <w:tc>
          <w:tcPr>
            <w:tcW w:w="4957" w:type="dxa"/>
          </w:tcPr>
          <w:p w14:paraId="53B627F9" w14:textId="409A7E41" w:rsidR="002F427E" w:rsidRPr="002F427E" w:rsidRDefault="002F427E" w:rsidP="002F427E">
            <w:pPr>
              <w:pStyle w:val="TableParagraph"/>
              <w:spacing w:line="209" w:lineRule="exact"/>
              <w:ind w:left="102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Feed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-back</w:t>
            </w:r>
          </w:p>
        </w:tc>
        <w:tc>
          <w:tcPr>
            <w:tcW w:w="789" w:type="dxa"/>
          </w:tcPr>
          <w:p w14:paraId="0E285DB1" w14:textId="756AEEE0" w:rsidR="002F427E" w:rsidRPr="002F427E" w:rsidRDefault="00321CB0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870" w:type="dxa"/>
          </w:tcPr>
          <w:p w14:paraId="3D9F07CC" w14:textId="17C514AB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prelegerea, expunerea,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conversaţia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prezentare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powerpoint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>, exemplificarea, explicația</w:t>
            </w:r>
          </w:p>
        </w:tc>
        <w:tc>
          <w:tcPr>
            <w:tcW w:w="2018" w:type="dxa"/>
          </w:tcPr>
          <w:p w14:paraId="18FAF54D" w14:textId="7EB6A010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discutii</w:t>
            </w:r>
            <w:proofErr w:type="spellEnd"/>
          </w:p>
        </w:tc>
      </w:tr>
      <w:tr w:rsidR="000017E7" w:rsidRPr="00675224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0017E7" w:rsidRPr="00675224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0017E7" w:rsidRPr="00321CB0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045E9A34" w14:textId="77777777" w:rsidR="002F427E" w:rsidRPr="002F427E" w:rsidRDefault="002F427E" w:rsidP="002F427E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Cătoiu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Iacob, 2019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Despre marketing</w:t>
            </w:r>
            <w:r w:rsidRPr="002F427E">
              <w:rPr>
                <w:sz w:val="18"/>
                <w:szCs w:val="18"/>
                <w:lang w:val="ro-RO"/>
              </w:rPr>
              <w:t>, București, editura ASE;</w:t>
            </w:r>
          </w:p>
          <w:p w14:paraId="3C4E6FFE" w14:textId="77777777" w:rsidR="002F427E" w:rsidRPr="002F427E" w:rsidRDefault="002F427E" w:rsidP="002F427E">
            <w:pPr>
              <w:pStyle w:val="BodyText"/>
              <w:widowControl/>
              <w:numPr>
                <w:ilvl w:val="0"/>
                <w:numId w:val="59"/>
              </w:numPr>
              <w:autoSpaceDE/>
              <w:autoSpaceDN/>
              <w:spacing w:before="0"/>
              <w:jc w:val="both"/>
              <w:rPr>
                <w:rStyle w:val="hps"/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/>
              </w:rPr>
              <w:t xml:space="preserve">Ghiuță, Ovidiu-Aurel, 2025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Note de curs – Marketing</w:t>
            </w:r>
            <w:r w:rsidRPr="002F427E">
              <w:rPr>
                <w:sz w:val="18"/>
                <w:szCs w:val="18"/>
                <w:lang w:val="ro-RO"/>
              </w:rPr>
              <w:t>, în format electronic;</w:t>
            </w:r>
          </w:p>
          <w:p w14:paraId="282B3878" w14:textId="77777777" w:rsidR="002F427E" w:rsidRPr="002F427E" w:rsidRDefault="002F427E" w:rsidP="002F427E">
            <w:pPr>
              <w:pStyle w:val="BodyText"/>
              <w:widowControl/>
              <w:numPr>
                <w:ilvl w:val="0"/>
                <w:numId w:val="59"/>
              </w:numPr>
              <w:autoSpaceDE/>
              <w:autoSpaceDN/>
              <w:spacing w:before="0"/>
              <w:rPr>
                <w:sz w:val="18"/>
                <w:szCs w:val="18"/>
                <w:lang w:val="ro-RO"/>
              </w:rPr>
            </w:pPr>
            <w:r w:rsidRPr="002F427E">
              <w:rPr>
                <w:rStyle w:val="hps"/>
                <w:sz w:val="18"/>
                <w:szCs w:val="18"/>
                <w:lang w:val="ro-RO"/>
              </w:rPr>
              <w:t xml:space="preserve">Ghiuță, Ovidiu-Aurel, 2015, </w:t>
            </w:r>
            <w:r w:rsidRPr="002F427E">
              <w:rPr>
                <w:rStyle w:val="hps"/>
                <w:i/>
                <w:iCs/>
                <w:sz w:val="18"/>
                <w:szCs w:val="18"/>
                <w:lang w:val="ro-RO"/>
              </w:rPr>
              <w:t>Brandul: Ce este și cum îl construim</w:t>
            </w:r>
            <w:r w:rsidRPr="002F427E">
              <w:rPr>
                <w:rStyle w:val="hps"/>
                <w:sz w:val="18"/>
                <w:szCs w:val="18"/>
                <w:lang w:val="ro-RO"/>
              </w:rPr>
              <w:t xml:space="preserve">, Editura </w:t>
            </w:r>
            <w:proofErr w:type="spellStart"/>
            <w:r w:rsidRPr="002F427E">
              <w:rPr>
                <w:rStyle w:val="hps"/>
                <w:sz w:val="18"/>
                <w:szCs w:val="18"/>
                <w:lang w:val="ro-RO"/>
              </w:rPr>
              <w:t>Tehnopress</w:t>
            </w:r>
            <w:proofErr w:type="spellEnd"/>
            <w:r w:rsidRPr="002F427E">
              <w:rPr>
                <w:rStyle w:val="hps"/>
                <w:sz w:val="18"/>
                <w:szCs w:val="18"/>
                <w:lang w:val="ro-RO"/>
              </w:rPr>
              <w:t>, Iași;</w:t>
            </w:r>
          </w:p>
          <w:p w14:paraId="1D221B3A" w14:textId="77777777" w:rsidR="002F427E" w:rsidRPr="002F427E" w:rsidRDefault="002F427E" w:rsidP="002F427E">
            <w:pPr>
              <w:pStyle w:val="ListParagraph"/>
              <w:widowControl/>
              <w:numPr>
                <w:ilvl w:val="0"/>
                <w:numId w:val="59"/>
              </w:numPr>
              <w:jc w:val="both"/>
              <w:rPr>
                <w:sz w:val="18"/>
                <w:szCs w:val="18"/>
              </w:rPr>
            </w:pPr>
            <w:r w:rsidRPr="002F427E">
              <w:rPr>
                <w:sz w:val="18"/>
                <w:szCs w:val="18"/>
              </w:rPr>
              <w:t xml:space="preserve">Kotler, Philip, Keller, Kevin, 2015, </w:t>
            </w:r>
            <w:r w:rsidRPr="002F427E">
              <w:rPr>
                <w:i/>
                <w:iCs/>
                <w:sz w:val="18"/>
                <w:szCs w:val="18"/>
              </w:rPr>
              <w:t>Marketing Management</w:t>
            </w:r>
            <w:r w:rsidRPr="002F427E">
              <w:rPr>
                <w:sz w:val="18"/>
                <w:szCs w:val="18"/>
              </w:rPr>
              <w:t>, Pearson Education;</w:t>
            </w:r>
          </w:p>
          <w:p w14:paraId="407B4C6C" w14:textId="77777777" w:rsidR="002F427E" w:rsidRPr="002F427E" w:rsidRDefault="002F427E" w:rsidP="002F427E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</w:rPr>
              <w:t xml:space="preserve">Kotler, Philip, 2010, </w:t>
            </w:r>
            <w:r w:rsidRPr="002F427E">
              <w:rPr>
                <w:i/>
                <w:iCs/>
                <w:sz w:val="18"/>
                <w:szCs w:val="18"/>
              </w:rPr>
              <w:t>Marketing</w:t>
            </w:r>
            <w:r w:rsidRPr="002F427E">
              <w:rPr>
                <w:sz w:val="18"/>
                <w:szCs w:val="18"/>
              </w:rPr>
              <w:t xml:space="preserve"> </w:t>
            </w:r>
            <w:r w:rsidRPr="002F427E">
              <w:rPr>
                <w:i/>
                <w:iCs/>
                <w:sz w:val="18"/>
                <w:szCs w:val="18"/>
              </w:rPr>
              <w:t>3.0.</w:t>
            </w:r>
            <w:r w:rsidRPr="002F427E">
              <w:rPr>
                <w:sz w:val="18"/>
                <w:szCs w:val="18"/>
              </w:rPr>
              <w:t xml:space="preserve">, </w:t>
            </w:r>
            <w:proofErr w:type="spellStart"/>
            <w:r w:rsidRPr="002F427E">
              <w:rPr>
                <w:sz w:val="18"/>
                <w:szCs w:val="18"/>
              </w:rPr>
              <w:t>Editura</w:t>
            </w:r>
            <w:proofErr w:type="spellEnd"/>
            <w:r w:rsidRPr="002F427E">
              <w:rPr>
                <w:sz w:val="18"/>
                <w:szCs w:val="18"/>
              </w:rPr>
              <w:t xml:space="preserve"> Publica, </w:t>
            </w:r>
            <w:proofErr w:type="spellStart"/>
            <w:r w:rsidRPr="002F427E">
              <w:rPr>
                <w:sz w:val="18"/>
                <w:szCs w:val="18"/>
              </w:rPr>
              <w:t>București</w:t>
            </w:r>
            <w:proofErr w:type="spellEnd"/>
            <w:r w:rsidRPr="002F427E">
              <w:rPr>
                <w:sz w:val="18"/>
                <w:szCs w:val="18"/>
              </w:rPr>
              <w:t xml:space="preserve">; </w:t>
            </w:r>
          </w:p>
          <w:p w14:paraId="60DBD945" w14:textId="506A1A11" w:rsidR="000017E7" w:rsidRPr="002F427E" w:rsidRDefault="002F427E" w:rsidP="002F427E">
            <w:pPr>
              <w:pStyle w:val="TableParagraph"/>
              <w:numPr>
                <w:ilvl w:val="0"/>
                <w:numId w:val="59"/>
              </w:numPr>
              <w:spacing w:line="210" w:lineRule="exact"/>
              <w:rPr>
                <w:sz w:val="18"/>
                <w:szCs w:val="18"/>
                <w:lang w:val="ro-RO"/>
              </w:rPr>
            </w:pPr>
            <w:proofErr w:type="spellStart"/>
            <w:r w:rsidRPr="002F427E">
              <w:rPr>
                <w:sz w:val="18"/>
                <w:szCs w:val="18"/>
                <w:lang w:val="ro-RO"/>
              </w:rPr>
              <w:t>Prutianu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Ștefan;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Anastasie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 Bogdan; </w:t>
            </w:r>
            <w:proofErr w:type="spellStart"/>
            <w:r w:rsidRPr="002F427E">
              <w:rPr>
                <w:sz w:val="18"/>
                <w:szCs w:val="18"/>
                <w:lang w:val="ro-RO"/>
              </w:rPr>
              <w:t>Jijie</w:t>
            </w:r>
            <w:proofErr w:type="spellEnd"/>
            <w:r w:rsidRPr="002F427E">
              <w:rPr>
                <w:sz w:val="18"/>
                <w:szCs w:val="18"/>
                <w:lang w:val="ro-RO"/>
              </w:rPr>
              <w:t xml:space="preserve">, Tudor, 2006, </w:t>
            </w:r>
            <w:r w:rsidRPr="002F427E">
              <w:rPr>
                <w:i/>
                <w:iCs/>
                <w:sz w:val="18"/>
                <w:szCs w:val="18"/>
                <w:lang w:val="ro-RO"/>
              </w:rPr>
              <w:t>Cercetări de marketing</w:t>
            </w:r>
            <w:r w:rsidRPr="002F427E">
              <w:rPr>
                <w:sz w:val="18"/>
                <w:szCs w:val="18"/>
                <w:lang w:val="ro-RO"/>
              </w:rPr>
              <w:t>, editura Polirom, Iași;</w:t>
            </w:r>
          </w:p>
        </w:tc>
      </w:tr>
    </w:tbl>
    <w:p w14:paraId="2BAA4C1D" w14:textId="77777777" w:rsidR="000017E7" w:rsidRPr="00675224" w:rsidRDefault="000017E7" w:rsidP="000017E7">
      <w:pPr>
        <w:pStyle w:val="BodyText"/>
        <w:spacing w:before="2"/>
        <w:rPr>
          <w:b/>
          <w:sz w:val="19"/>
          <w:lang w:val="ro-RO"/>
        </w:rPr>
      </w:pPr>
    </w:p>
    <w:p w14:paraId="3F36AC5B" w14:textId="77777777" w:rsidR="000017E7" w:rsidRPr="00675224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75224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75224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75224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75224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75224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2F427E" w:rsidRPr="00675224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2F427E" w:rsidRPr="00675224" w:rsidRDefault="002F427E" w:rsidP="002F427E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3F5A5057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Cunoaşterea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conceptelor,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noţiunilor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şi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a teoriilor prezentate la curs</w:t>
            </w:r>
          </w:p>
          <w:p w14:paraId="18440696" w14:textId="06C8FEEA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Capacitatea de a putea aplica cunoștințele dobândite</w:t>
            </w:r>
          </w:p>
        </w:tc>
        <w:tc>
          <w:tcPr>
            <w:tcW w:w="2405" w:type="dxa"/>
          </w:tcPr>
          <w:p w14:paraId="04BD79B8" w14:textId="67E7FA4C" w:rsidR="002F427E" w:rsidRPr="002F427E" w:rsidRDefault="002F427E" w:rsidP="002F427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 xml:space="preserve">Evaluare finală scris test docimologic + verificare orală a gradului de îndeplinire a cerințelor în lucrarea scrisă  </w:t>
            </w:r>
          </w:p>
        </w:tc>
        <w:tc>
          <w:tcPr>
            <w:tcW w:w="1558" w:type="dxa"/>
          </w:tcPr>
          <w:p w14:paraId="73F3376C" w14:textId="497A24A7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50%</w:t>
            </w:r>
          </w:p>
        </w:tc>
      </w:tr>
      <w:tr w:rsidR="002F427E" w:rsidRPr="00675224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2F427E" w:rsidRPr="00675224" w:rsidRDefault="002F427E" w:rsidP="002F427E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6DDCFBD9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Însuşirea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şi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înţelegerea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cunoştinţelor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prezentate la curs</w:t>
            </w:r>
          </w:p>
          <w:p w14:paraId="51B6A439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 xml:space="preserve">Capacitatea de a explica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şi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utiliza corect metodele, conceptele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şi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noţiunile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prezentate</w:t>
            </w:r>
          </w:p>
          <w:p w14:paraId="66C70A3A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 xml:space="preserve">Capacitatea de a opera cu </w:t>
            </w:r>
            <w:proofErr w:type="spellStart"/>
            <w:r w:rsidRPr="002F427E">
              <w:rPr>
                <w:sz w:val="18"/>
                <w:szCs w:val="18"/>
                <w:lang w:val="ro-RO" w:eastAsia="ro-RO"/>
              </w:rPr>
              <w:t>cunoştinţele</w:t>
            </w:r>
            <w:proofErr w:type="spellEnd"/>
            <w:r w:rsidRPr="002F427E">
              <w:rPr>
                <w:sz w:val="18"/>
                <w:szCs w:val="18"/>
                <w:lang w:val="ro-RO" w:eastAsia="ro-RO"/>
              </w:rPr>
              <w:t xml:space="preserve"> asimilate </w:t>
            </w:r>
          </w:p>
          <w:p w14:paraId="7CE04602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Elaborarea și prezentarea unui plan de marketing/ de afaceri. Activitate de echipa</w:t>
            </w:r>
          </w:p>
          <w:p w14:paraId="3160E967" w14:textId="42EAACFE" w:rsidR="002F427E" w:rsidRPr="002F427E" w:rsidRDefault="002F427E" w:rsidP="002F427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 xml:space="preserve">Test </w:t>
            </w:r>
          </w:p>
        </w:tc>
        <w:tc>
          <w:tcPr>
            <w:tcW w:w="2405" w:type="dxa"/>
          </w:tcPr>
          <w:p w14:paraId="3FFB6643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Participare activă; Evaluare continuă</w:t>
            </w:r>
          </w:p>
          <w:p w14:paraId="2A8EF7F3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Evaluare și prezentare plan de marketing/ de afaceri</w:t>
            </w:r>
          </w:p>
          <w:p w14:paraId="49CAF66D" w14:textId="77777777" w:rsidR="002F427E" w:rsidRPr="002F427E" w:rsidRDefault="002F427E" w:rsidP="002F427E">
            <w:pPr>
              <w:rPr>
                <w:sz w:val="18"/>
                <w:szCs w:val="18"/>
                <w:lang w:val="ro-RO" w:eastAsia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Evaluare test scris</w:t>
            </w:r>
          </w:p>
          <w:p w14:paraId="6DE6CF3C" w14:textId="77777777" w:rsidR="002F427E" w:rsidRPr="002F427E" w:rsidRDefault="002F427E" w:rsidP="002F427E">
            <w:pPr>
              <w:pStyle w:val="TableParagraph"/>
              <w:spacing w:line="240" w:lineRule="auto"/>
              <w:ind w:left="81"/>
              <w:rPr>
                <w:sz w:val="18"/>
                <w:szCs w:val="18"/>
                <w:lang w:val="ro-RO"/>
              </w:rPr>
            </w:pPr>
          </w:p>
        </w:tc>
        <w:tc>
          <w:tcPr>
            <w:tcW w:w="1558" w:type="dxa"/>
          </w:tcPr>
          <w:p w14:paraId="4AA92130" w14:textId="0A5C8293" w:rsidR="002F427E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F427E">
              <w:rPr>
                <w:sz w:val="18"/>
                <w:szCs w:val="18"/>
                <w:lang w:val="ro-RO" w:eastAsia="ro-RO"/>
              </w:rPr>
              <w:t>50%</w:t>
            </w:r>
          </w:p>
        </w:tc>
      </w:tr>
      <w:tr w:rsidR="000017E7" w:rsidRPr="00675224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0017E7" w:rsidRPr="00675224" w:rsidRDefault="000017E7" w:rsidP="00E81962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B12CBF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75224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0017E7" w:rsidRPr="00675224" w:rsidRDefault="000017E7" w:rsidP="00E81962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0017E7" w:rsidRPr="00675224" w:rsidRDefault="000017E7" w:rsidP="00E81962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0017E7" w:rsidRPr="00675224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75224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75224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75224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321CB0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2F427E" w14:paraId="72397C28" w14:textId="77777777" w:rsidTr="00E81962">
        <w:tc>
          <w:tcPr>
            <w:tcW w:w="955" w:type="pct"/>
            <w:vAlign w:val="center"/>
          </w:tcPr>
          <w:p w14:paraId="0FA547ED" w14:textId="02300E66" w:rsidR="000017E7" w:rsidRPr="00520F16" w:rsidRDefault="0040225A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0B6EA4">
              <w:rPr>
                <w:sz w:val="18"/>
                <w:szCs w:val="18"/>
                <w:lang w:val="ro-RO"/>
              </w:rPr>
              <w:t>10</w:t>
            </w:r>
            <w:r w:rsidR="00C86B04" w:rsidRPr="000B6EA4">
              <w:rPr>
                <w:sz w:val="18"/>
                <w:szCs w:val="18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2AF06EC0" w14:textId="77777777" w:rsidR="000017E7" w:rsidRPr="00520F16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6FCA5FAE" w14:textId="171AC3B2" w:rsidR="00A84EDF" w:rsidRPr="002F427E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6"/>
                <w:szCs w:val="16"/>
                <w:lang w:val="ro-RO"/>
              </w:rPr>
            </w:pPr>
            <w:r w:rsidRPr="002F427E">
              <w:rPr>
                <w:bCs/>
                <w:sz w:val="18"/>
                <w:szCs w:val="18"/>
                <w:lang w:val="ro-RO"/>
              </w:rPr>
              <w:t>Conf.univ.dr.ec. Ovidiu-Aurel GHIUȚĂ</w:t>
            </w:r>
          </w:p>
          <w:p w14:paraId="52C50FAF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CF79C71" w14:textId="270D854D" w:rsidR="000017E7" w:rsidRPr="00520F16" w:rsidRDefault="002F427E" w:rsidP="002F427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lastRenderedPageBreak/>
              <w:t>Dr. Andreea NISTOR</w:t>
            </w:r>
          </w:p>
        </w:tc>
      </w:tr>
    </w:tbl>
    <w:p w14:paraId="225CF3F5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321CB0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675224" w:rsidRDefault="000017E7" w:rsidP="00E81962">
            <w:pPr>
              <w:pStyle w:val="TableParagraph"/>
              <w:ind w:left="0" w:right="139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675224" w:rsidRDefault="000017E7" w:rsidP="00E81962">
            <w:pPr>
              <w:pStyle w:val="TableParagraph"/>
              <w:ind w:left="861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321CB0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7684637" w14:textId="2DC52914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6D4E2E7B" w14:textId="77777777" w:rsidR="00A84EDF" w:rsidRPr="00520F16" w:rsidRDefault="00A84ED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67CBB5A" w14:textId="77777777" w:rsidR="00A84EDF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șef lucrări dr. ing. Elena-Daniela LUPU</w:t>
            </w:r>
          </w:p>
          <w:p w14:paraId="165A58DE" w14:textId="5D66C72C" w:rsidR="006C0A05" w:rsidRPr="00520F16" w:rsidRDefault="006C0A05" w:rsidP="006C0A05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532D3C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321CB0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4CDC5D14" w14:textId="0545B772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79FE6463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95992D1" w14:textId="32E529B1" w:rsidR="000017E7" w:rsidRPr="00520F16" w:rsidRDefault="006C0A05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f. </w:t>
            </w:r>
            <w:r>
              <w:rPr>
                <w:sz w:val="18"/>
                <w:szCs w:val="18"/>
                <w:lang w:val="ro-RO"/>
              </w:rPr>
              <w:t xml:space="preserve"> univ. </w:t>
            </w:r>
            <w:r w:rsidR="00AC4341" w:rsidRPr="00520F16">
              <w:rPr>
                <w:sz w:val="18"/>
                <w:szCs w:val="18"/>
                <w:lang w:val="ro-RO"/>
              </w:rPr>
              <w:t xml:space="preserve">dr. ing. </w:t>
            </w:r>
            <w:r>
              <w:rPr>
                <w:sz w:val="18"/>
                <w:szCs w:val="18"/>
                <w:lang w:val="ro-RO"/>
              </w:rPr>
              <w:t>Daniela IRIMIA</w:t>
            </w:r>
          </w:p>
          <w:p w14:paraId="3CEBABC5" w14:textId="6B5A15AC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675224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675224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675224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75224">
              <w:rPr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0017E7" w:rsidRPr="000B6EA4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407A0CE" w14:textId="0170FCD8" w:rsidR="000017E7" w:rsidRPr="00520F16" w:rsidRDefault="00AC4341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0AC7B3F" w14:textId="77777777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D03BEA" w14:textId="77777777" w:rsidR="000017E7" w:rsidRPr="00520F16" w:rsidRDefault="00AC4341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520F16">
              <w:rPr>
                <w:sz w:val="18"/>
                <w:szCs w:val="18"/>
                <w:lang w:val="ro-RO"/>
              </w:rPr>
              <w:t xml:space="preserve">Prof. dr. ing. </w:t>
            </w:r>
            <w:proofErr w:type="spellStart"/>
            <w:r w:rsidRPr="00520F16">
              <w:rPr>
                <w:sz w:val="18"/>
                <w:szCs w:val="18"/>
                <w:lang w:val="ro-RO"/>
              </w:rPr>
              <w:t>Laurentiu</w:t>
            </w:r>
            <w:proofErr w:type="spellEnd"/>
            <w:r w:rsidRPr="00520F16">
              <w:rPr>
                <w:sz w:val="18"/>
                <w:szCs w:val="18"/>
                <w:lang w:val="ro-RO"/>
              </w:rPr>
              <w:t>- Dan MILICI</w:t>
            </w:r>
          </w:p>
          <w:p w14:paraId="43B0F1B3" w14:textId="0C6242E1" w:rsidR="00A84EDF" w:rsidRPr="00520F16" w:rsidRDefault="00A84EDF" w:rsidP="00AC4341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5978D2F" w14:textId="77777777" w:rsidR="000017E7" w:rsidRPr="00675224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521042C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F3B63E4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p w14:paraId="4473F51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F8DAC2D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6912FEC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8C42C19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8DC89D5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7FA0868B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4C567E5A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D3A2647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2ADB34A1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67EDF3A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3C468CA3" w14:textId="77777777" w:rsidR="00E81962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p w14:paraId="1BB07160" w14:textId="77777777" w:rsidR="00E81962" w:rsidRDefault="00E81962" w:rsidP="0080342F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3DB78" w14:textId="77777777" w:rsidR="00490F19" w:rsidRDefault="00490F19">
      <w:r>
        <w:separator/>
      </w:r>
    </w:p>
  </w:endnote>
  <w:endnote w:type="continuationSeparator" w:id="0">
    <w:p w14:paraId="560D3C19" w14:textId="77777777" w:rsidR="00490F19" w:rsidRDefault="00490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1106B" w14:textId="77777777" w:rsidR="00490F19" w:rsidRDefault="00490F19">
      <w:r>
        <w:separator/>
      </w:r>
    </w:p>
  </w:footnote>
  <w:footnote w:type="continuationSeparator" w:id="0">
    <w:p w14:paraId="14E6A800" w14:textId="77777777" w:rsidR="00490F19" w:rsidRDefault="00490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6C5B16"/>
    <w:multiLevelType w:val="multilevel"/>
    <w:tmpl w:val="BE5C63E2"/>
    <w:lvl w:ilvl="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/>
        <w:b/>
        <w:sz w:val="18"/>
        <w:szCs w:val="18"/>
      </w:rPr>
    </w:lvl>
    <w:lvl w:ilvl="1">
      <w:numFmt w:val="bullet"/>
      <w:lvlText w:val="•"/>
      <w:lvlJc w:val="left"/>
      <w:pPr>
        <w:ind w:left="1916" w:hanging="339"/>
      </w:pPr>
    </w:lvl>
    <w:lvl w:ilvl="2">
      <w:numFmt w:val="bullet"/>
      <w:lvlText w:val="•"/>
      <w:lvlJc w:val="left"/>
      <w:pPr>
        <w:ind w:left="2792" w:hanging="339"/>
      </w:pPr>
    </w:lvl>
    <w:lvl w:ilvl="3">
      <w:numFmt w:val="bullet"/>
      <w:lvlText w:val="•"/>
      <w:lvlJc w:val="left"/>
      <w:pPr>
        <w:ind w:left="3668" w:hanging="338"/>
      </w:pPr>
    </w:lvl>
    <w:lvl w:ilvl="4">
      <w:numFmt w:val="bullet"/>
      <w:lvlText w:val="•"/>
      <w:lvlJc w:val="left"/>
      <w:pPr>
        <w:ind w:left="4544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296" w:hanging="339"/>
      </w:pPr>
    </w:lvl>
    <w:lvl w:ilvl="7">
      <w:numFmt w:val="bullet"/>
      <w:lvlText w:val="•"/>
      <w:lvlJc w:val="left"/>
      <w:pPr>
        <w:ind w:left="7172" w:hanging="338"/>
      </w:pPr>
    </w:lvl>
    <w:lvl w:ilvl="8">
      <w:numFmt w:val="bullet"/>
      <w:lvlText w:val="•"/>
      <w:lvlJc w:val="left"/>
      <w:pPr>
        <w:ind w:left="8048" w:hanging="339"/>
      </w:pPr>
    </w:lvl>
  </w:abstractNum>
  <w:abstractNum w:abstractNumId="2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3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4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5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6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8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9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10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2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5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7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8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9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20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1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2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3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4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980EFF"/>
    <w:multiLevelType w:val="hybridMultilevel"/>
    <w:tmpl w:val="DD5EF5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9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0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31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2" w15:restartNumberingAfterBreak="0">
    <w:nsid w:val="48052BB3"/>
    <w:multiLevelType w:val="hybridMultilevel"/>
    <w:tmpl w:val="9AB47A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4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5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6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7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8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9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40" w15:restartNumberingAfterBreak="0">
    <w:nsid w:val="5EB17E24"/>
    <w:multiLevelType w:val="hybridMultilevel"/>
    <w:tmpl w:val="9AB47AC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2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3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4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5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8" w15:restartNumberingAfterBreak="0">
    <w:nsid w:val="6F073C4E"/>
    <w:multiLevelType w:val="hybridMultilevel"/>
    <w:tmpl w:val="87B0FD1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0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51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2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3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4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5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6" w15:restartNumberingAfterBreak="0">
    <w:nsid w:val="7A584CFF"/>
    <w:multiLevelType w:val="multilevel"/>
    <w:tmpl w:val="F8F0B1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465" w:hanging="465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8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9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250189396">
    <w:abstractNumId w:val="5"/>
  </w:num>
  <w:num w:numId="2" w16cid:durableId="2105689369">
    <w:abstractNumId w:val="8"/>
  </w:num>
  <w:num w:numId="3" w16cid:durableId="1200434643">
    <w:abstractNumId w:val="14"/>
  </w:num>
  <w:num w:numId="4" w16cid:durableId="940071259">
    <w:abstractNumId w:val="58"/>
  </w:num>
  <w:num w:numId="5" w16cid:durableId="31158271">
    <w:abstractNumId w:val="42"/>
  </w:num>
  <w:num w:numId="6" w16cid:durableId="1033072965">
    <w:abstractNumId w:val="38"/>
  </w:num>
  <w:num w:numId="7" w16cid:durableId="890307516">
    <w:abstractNumId w:val="52"/>
  </w:num>
  <w:num w:numId="8" w16cid:durableId="735787485">
    <w:abstractNumId w:val="7"/>
  </w:num>
  <w:num w:numId="9" w16cid:durableId="1363627764">
    <w:abstractNumId w:val="12"/>
  </w:num>
  <w:num w:numId="10" w16cid:durableId="857043965">
    <w:abstractNumId w:val="19"/>
  </w:num>
  <w:num w:numId="11" w16cid:durableId="37436834">
    <w:abstractNumId w:val="51"/>
  </w:num>
  <w:num w:numId="12" w16cid:durableId="882444005">
    <w:abstractNumId w:val="17"/>
  </w:num>
  <w:num w:numId="13" w16cid:durableId="1587038370">
    <w:abstractNumId w:val="13"/>
  </w:num>
  <w:num w:numId="14" w16cid:durableId="1028219211">
    <w:abstractNumId w:val="16"/>
  </w:num>
  <w:num w:numId="15" w16cid:durableId="1513950509">
    <w:abstractNumId w:val="0"/>
  </w:num>
  <w:num w:numId="16" w16cid:durableId="1231967356">
    <w:abstractNumId w:val="45"/>
  </w:num>
  <w:num w:numId="17" w16cid:durableId="1485272038">
    <w:abstractNumId w:val="2"/>
  </w:num>
  <w:num w:numId="18" w16cid:durableId="287780690">
    <w:abstractNumId w:val="20"/>
  </w:num>
  <w:num w:numId="19" w16cid:durableId="966348885">
    <w:abstractNumId w:val="28"/>
  </w:num>
  <w:num w:numId="20" w16cid:durableId="1260530914">
    <w:abstractNumId w:val="39"/>
  </w:num>
  <w:num w:numId="21" w16cid:durableId="1645505379">
    <w:abstractNumId w:val="46"/>
  </w:num>
  <w:num w:numId="22" w16cid:durableId="584262506">
    <w:abstractNumId w:val="18"/>
  </w:num>
  <w:num w:numId="23" w16cid:durableId="1823738730">
    <w:abstractNumId w:val="34"/>
  </w:num>
  <w:num w:numId="24" w16cid:durableId="104816626">
    <w:abstractNumId w:val="36"/>
  </w:num>
  <w:num w:numId="25" w16cid:durableId="1033773322">
    <w:abstractNumId w:val="11"/>
  </w:num>
  <w:num w:numId="26" w16cid:durableId="1708136539">
    <w:abstractNumId w:val="4"/>
  </w:num>
  <w:num w:numId="27" w16cid:durableId="328336095">
    <w:abstractNumId w:val="37"/>
  </w:num>
  <w:num w:numId="28" w16cid:durableId="2011105868">
    <w:abstractNumId w:val="26"/>
  </w:num>
  <w:num w:numId="29" w16cid:durableId="1937441794">
    <w:abstractNumId w:val="43"/>
  </w:num>
  <w:num w:numId="30" w16cid:durableId="1282764329">
    <w:abstractNumId w:val="6"/>
  </w:num>
  <w:num w:numId="31" w16cid:durableId="71512077">
    <w:abstractNumId w:val="31"/>
  </w:num>
  <w:num w:numId="32" w16cid:durableId="1054156388">
    <w:abstractNumId w:val="33"/>
  </w:num>
  <w:num w:numId="33" w16cid:durableId="1332836143">
    <w:abstractNumId w:val="47"/>
  </w:num>
  <w:num w:numId="34" w16cid:durableId="1425031468">
    <w:abstractNumId w:val="54"/>
  </w:num>
  <w:num w:numId="35" w16cid:durableId="1002077680">
    <w:abstractNumId w:val="3"/>
  </w:num>
  <w:num w:numId="36" w16cid:durableId="1145589411">
    <w:abstractNumId w:val="57"/>
  </w:num>
  <w:num w:numId="37" w16cid:durableId="660043845">
    <w:abstractNumId w:val="49"/>
  </w:num>
  <w:num w:numId="38" w16cid:durableId="1567841738">
    <w:abstractNumId w:val="22"/>
  </w:num>
  <w:num w:numId="39" w16cid:durableId="1887569784">
    <w:abstractNumId w:val="41"/>
  </w:num>
  <w:num w:numId="40" w16cid:durableId="200284527">
    <w:abstractNumId w:val="44"/>
  </w:num>
  <w:num w:numId="41" w16cid:durableId="1558079465">
    <w:abstractNumId w:val="55"/>
  </w:num>
  <w:num w:numId="42" w16cid:durableId="1152714815">
    <w:abstractNumId w:val="23"/>
  </w:num>
  <w:num w:numId="43" w16cid:durableId="1521429718">
    <w:abstractNumId w:val="35"/>
  </w:num>
  <w:num w:numId="44" w16cid:durableId="1987977880">
    <w:abstractNumId w:val="53"/>
  </w:num>
  <w:num w:numId="45" w16cid:durableId="612323301">
    <w:abstractNumId w:val="21"/>
  </w:num>
  <w:num w:numId="46" w16cid:durableId="791483418">
    <w:abstractNumId w:val="27"/>
  </w:num>
  <w:num w:numId="47" w16cid:durableId="34087196">
    <w:abstractNumId w:val="29"/>
  </w:num>
  <w:num w:numId="48" w16cid:durableId="792020279">
    <w:abstractNumId w:val="30"/>
  </w:num>
  <w:num w:numId="49" w16cid:durableId="1074427419">
    <w:abstractNumId w:val="10"/>
  </w:num>
  <w:num w:numId="50" w16cid:durableId="1018000102">
    <w:abstractNumId w:val="59"/>
  </w:num>
  <w:num w:numId="51" w16cid:durableId="651762105">
    <w:abstractNumId w:val="15"/>
  </w:num>
  <w:num w:numId="52" w16cid:durableId="1912621530">
    <w:abstractNumId w:val="24"/>
  </w:num>
  <w:num w:numId="53" w16cid:durableId="1593783364">
    <w:abstractNumId w:val="50"/>
  </w:num>
  <w:num w:numId="54" w16cid:durableId="1269309719">
    <w:abstractNumId w:val="9"/>
  </w:num>
  <w:num w:numId="55" w16cid:durableId="841899302">
    <w:abstractNumId w:val="48"/>
  </w:num>
  <w:num w:numId="56" w16cid:durableId="1070076637">
    <w:abstractNumId w:val="56"/>
  </w:num>
  <w:num w:numId="57" w16cid:durableId="671300982">
    <w:abstractNumId w:val="40"/>
  </w:num>
  <w:num w:numId="58" w16cid:durableId="1241646137">
    <w:abstractNumId w:val="25"/>
  </w:num>
  <w:num w:numId="59" w16cid:durableId="920406543">
    <w:abstractNumId w:val="32"/>
  </w:num>
  <w:num w:numId="60" w16cid:durableId="42889029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5891"/>
    <w:rsid w:val="000172CD"/>
    <w:rsid w:val="0002162A"/>
    <w:rsid w:val="000265F1"/>
    <w:rsid w:val="00030874"/>
    <w:rsid w:val="00033F25"/>
    <w:rsid w:val="000413E7"/>
    <w:rsid w:val="00042B99"/>
    <w:rsid w:val="000538FC"/>
    <w:rsid w:val="00053E1D"/>
    <w:rsid w:val="0005430F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B6EA4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3192F"/>
    <w:rsid w:val="001553B3"/>
    <w:rsid w:val="0017352E"/>
    <w:rsid w:val="00173665"/>
    <w:rsid w:val="00175DAD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4DB"/>
    <w:rsid w:val="001F0D75"/>
    <w:rsid w:val="001F142C"/>
    <w:rsid w:val="0020098B"/>
    <w:rsid w:val="00211AB2"/>
    <w:rsid w:val="00227A5D"/>
    <w:rsid w:val="00231A11"/>
    <w:rsid w:val="00237C21"/>
    <w:rsid w:val="00241C51"/>
    <w:rsid w:val="0024237D"/>
    <w:rsid w:val="00247808"/>
    <w:rsid w:val="00255803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6D19"/>
    <w:rsid w:val="002E7099"/>
    <w:rsid w:val="002F427E"/>
    <w:rsid w:val="003015B5"/>
    <w:rsid w:val="003140DB"/>
    <w:rsid w:val="003144A7"/>
    <w:rsid w:val="00321CB0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42E3"/>
    <w:rsid w:val="003A525B"/>
    <w:rsid w:val="003A676C"/>
    <w:rsid w:val="003C24E9"/>
    <w:rsid w:val="003C3A31"/>
    <w:rsid w:val="003C726C"/>
    <w:rsid w:val="003C751A"/>
    <w:rsid w:val="003E0852"/>
    <w:rsid w:val="003E4808"/>
    <w:rsid w:val="0040225A"/>
    <w:rsid w:val="00420245"/>
    <w:rsid w:val="00421A46"/>
    <w:rsid w:val="00431FA2"/>
    <w:rsid w:val="004424B4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77240"/>
    <w:rsid w:val="00482676"/>
    <w:rsid w:val="0048340E"/>
    <w:rsid w:val="00490F19"/>
    <w:rsid w:val="004919A5"/>
    <w:rsid w:val="00491D0A"/>
    <w:rsid w:val="00492316"/>
    <w:rsid w:val="00492762"/>
    <w:rsid w:val="00495B3A"/>
    <w:rsid w:val="00495D4D"/>
    <w:rsid w:val="004A0939"/>
    <w:rsid w:val="004A094D"/>
    <w:rsid w:val="004A7A29"/>
    <w:rsid w:val="004B3B9E"/>
    <w:rsid w:val="004B5CCE"/>
    <w:rsid w:val="004B7DA1"/>
    <w:rsid w:val="004D0F3D"/>
    <w:rsid w:val="004D35BC"/>
    <w:rsid w:val="004E28E8"/>
    <w:rsid w:val="004F1C38"/>
    <w:rsid w:val="004F34D2"/>
    <w:rsid w:val="00511B53"/>
    <w:rsid w:val="00512C6C"/>
    <w:rsid w:val="00516847"/>
    <w:rsid w:val="005173CE"/>
    <w:rsid w:val="00520F16"/>
    <w:rsid w:val="0053032A"/>
    <w:rsid w:val="00532D3C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9011C"/>
    <w:rsid w:val="00593178"/>
    <w:rsid w:val="005953C4"/>
    <w:rsid w:val="00595B92"/>
    <w:rsid w:val="005A54E5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468F4"/>
    <w:rsid w:val="00647D4A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04B6"/>
    <w:rsid w:val="0069308E"/>
    <w:rsid w:val="00697C5D"/>
    <w:rsid w:val="006C0A05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1FEC"/>
    <w:rsid w:val="007939D5"/>
    <w:rsid w:val="00796B37"/>
    <w:rsid w:val="007A5137"/>
    <w:rsid w:val="007B155F"/>
    <w:rsid w:val="007B2337"/>
    <w:rsid w:val="007B2519"/>
    <w:rsid w:val="007E015A"/>
    <w:rsid w:val="007E020C"/>
    <w:rsid w:val="007E5807"/>
    <w:rsid w:val="007E6C4D"/>
    <w:rsid w:val="007F0301"/>
    <w:rsid w:val="0080342F"/>
    <w:rsid w:val="00804AFB"/>
    <w:rsid w:val="00812758"/>
    <w:rsid w:val="0081281F"/>
    <w:rsid w:val="0082071C"/>
    <w:rsid w:val="00826B4D"/>
    <w:rsid w:val="0083503B"/>
    <w:rsid w:val="0083639A"/>
    <w:rsid w:val="00851992"/>
    <w:rsid w:val="00852708"/>
    <w:rsid w:val="00852D0D"/>
    <w:rsid w:val="00853C08"/>
    <w:rsid w:val="00861DF4"/>
    <w:rsid w:val="008639F4"/>
    <w:rsid w:val="00864544"/>
    <w:rsid w:val="00870662"/>
    <w:rsid w:val="008728F7"/>
    <w:rsid w:val="008812F8"/>
    <w:rsid w:val="00884BA6"/>
    <w:rsid w:val="00894573"/>
    <w:rsid w:val="008A2137"/>
    <w:rsid w:val="008B7C3F"/>
    <w:rsid w:val="008C3E1D"/>
    <w:rsid w:val="008C7613"/>
    <w:rsid w:val="008E0125"/>
    <w:rsid w:val="008E030E"/>
    <w:rsid w:val="008F16CD"/>
    <w:rsid w:val="008F4C02"/>
    <w:rsid w:val="008F5F59"/>
    <w:rsid w:val="00905BEE"/>
    <w:rsid w:val="00910659"/>
    <w:rsid w:val="00917572"/>
    <w:rsid w:val="009268AF"/>
    <w:rsid w:val="009278A1"/>
    <w:rsid w:val="00927CB7"/>
    <w:rsid w:val="009361E5"/>
    <w:rsid w:val="00937903"/>
    <w:rsid w:val="00940809"/>
    <w:rsid w:val="00941E17"/>
    <w:rsid w:val="009449F0"/>
    <w:rsid w:val="00944B9A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6EBF"/>
    <w:rsid w:val="009D2742"/>
    <w:rsid w:val="009D4519"/>
    <w:rsid w:val="009D4BA7"/>
    <w:rsid w:val="009F1168"/>
    <w:rsid w:val="009F1753"/>
    <w:rsid w:val="009F36E3"/>
    <w:rsid w:val="00A0369F"/>
    <w:rsid w:val="00A13A61"/>
    <w:rsid w:val="00A13B00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1615"/>
    <w:rsid w:val="00AC4341"/>
    <w:rsid w:val="00AC4E96"/>
    <w:rsid w:val="00AC5D9C"/>
    <w:rsid w:val="00AD3189"/>
    <w:rsid w:val="00AD4BFC"/>
    <w:rsid w:val="00AE296A"/>
    <w:rsid w:val="00AF1B08"/>
    <w:rsid w:val="00AF2657"/>
    <w:rsid w:val="00AF71CD"/>
    <w:rsid w:val="00B00011"/>
    <w:rsid w:val="00B0200C"/>
    <w:rsid w:val="00B0635C"/>
    <w:rsid w:val="00B06E74"/>
    <w:rsid w:val="00B10DAB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62F5"/>
    <w:rsid w:val="00B67725"/>
    <w:rsid w:val="00B7156C"/>
    <w:rsid w:val="00B71601"/>
    <w:rsid w:val="00B749DA"/>
    <w:rsid w:val="00B7735B"/>
    <w:rsid w:val="00B900CA"/>
    <w:rsid w:val="00B944E7"/>
    <w:rsid w:val="00BB347E"/>
    <w:rsid w:val="00BC2D30"/>
    <w:rsid w:val="00BD0F22"/>
    <w:rsid w:val="00BD32EE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86B04"/>
    <w:rsid w:val="00C90903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1EA9"/>
    <w:rsid w:val="00CF6855"/>
    <w:rsid w:val="00CF68D9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2C02"/>
    <w:rsid w:val="00D26077"/>
    <w:rsid w:val="00D26E09"/>
    <w:rsid w:val="00D51ADD"/>
    <w:rsid w:val="00D55D48"/>
    <w:rsid w:val="00D665FA"/>
    <w:rsid w:val="00D77182"/>
    <w:rsid w:val="00D80DC8"/>
    <w:rsid w:val="00D934A7"/>
    <w:rsid w:val="00D94045"/>
    <w:rsid w:val="00DB0FF3"/>
    <w:rsid w:val="00DB559A"/>
    <w:rsid w:val="00DC011A"/>
    <w:rsid w:val="00DC46D1"/>
    <w:rsid w:val="00DE76CA"/>
    <w:rsid w:val="00DF5A3F"/>
    <w:rsid w:val="00DF6E9C"/>
    <w:rsid w:val="00E21E9A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704C8"/>
    <w:rsid w:val="00F76A9A"/>
    <w:rsid w:val="00F77118"/>
    <w:rsid w:val="00F90A06"/>
    <w:rsid w:val="00F945D9"/>
    <w:rsid w:val="00F949FB"/>
    <w:rsid w:val="00F956D7"/>
    <w:rsid w:val="00FB3EAE"/>
    <w:rsid w:val="00FB4F98"/>
    <w:rsid w:val="00FC1C39"/>
    <w:rsid w:val="00FC269E"/>
    <w:rsid w:val="00FC4C5C"/>
    <w:rsid w:val="00FC4DD0"/>
    <w:rsid w:val="00FC4FE2"/>
    <w:rsid w:val="00FD6728"/>
    <w:rsid w:val="00FF21D5"/>
    <w:rsid w:val="00FF347F"/>
    <w:rsid w:val="00FF4002"/>
    <w:rsid w:val="21A88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0F3ACE5A-8257-452D-A8B6-DAFAF4C0B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Indent3">
    <w:name w:val="Body Text Indent 3"/>
    <w:basedOn w:val="Normal"/>
    <w:link w:val="BodyTextIndent3Char"/>
    <w:unhideWhenUsed/>
    <w:rsid w:val="00AF71C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F71CD"/>
    <w:rPr>
      <w:rFonts w:ascii="Times New Roman" w:eastAsia="Times New Roman" w:hAnsi="Times New Roman" w:cs="Times New Roman"/>
      <w:sz w:val="16"/>
      <w:szCs w:val="16"/>
    </w:rPr>
  </w:style>
  <w:style w:type="paragraph" w:styleId="BodyTextIndent2">
    <w:name w:val="Body Text Indent 2"/>
    <w:basedOn w:val="Normal"/>
    <w:link w:val="BodyTextIndent2Char"/>
    <w:rsid w:val="002F427E"/>
    <w:pPr>
      <w:widowControl/>
      <w:autoSpaceDE/>
      <w:autoSpaceDN/>
      <w:spacing w:line="360" w:lineRule="auto"/>
      <w:ind w:left="720" w:hanging="720"/>
      <w:jc w:val="both"/>
    </w:pPr>
    <w:rPr>
      <w:sz w:val="28"/>
      <w:szCs w:val="24"/>
      <w:lang w:val="ro-RO"/>
    </w:rPr>
  </w:style>
  <w:style w:type="character" w:customStyle="1" w:styleId="BodyTextIndent2Char">
    <w:name w:val="Body Text Indent 2 Char"/>
    <w:basedOn w:val="DefaultParagraphFont"/>
    <w:link w:val="BodyTextIndent2"/>
    <w:rsid w:val="002F427E"/>
    <w:rPr>
      <w:rFonts w:ascii="Times New Roman" w:eastAsia="Times New Roman" w:hAnsi="Times New Roman" w:cs="Times New Roman"/>
      <w:sz w:val="28"/>
      <w:szCs w:val="24"/>
      <w:lang w:val="ro-RO"/>
    </w:rPr>
  </w:style>
  <w:style w:type="character" w:customStyle="1" w:styleId="hps">
    <w:name w:val="hps"/>
    <w:basedOn w:val="DefaultParagraphFont"/>
    <w:rsid w:val="002F427E"/>
  </w:style>
  <w:style w:type="paragraph" w:customStyle="1" w:styleId="Normal1">
    <w:name w:val="Normal1"/>
    <w:rsid w:val="000B6EA4"/>
    <w:pPr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449</Words>
  <Characters>826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neasa</dc:creator>
  <cp:keywords/>
  <cp:lastModifiedBy>Olariu Elena-Daniela</cp:lastModifiedBy>
  <cp:revision>10</cp:revision>
  <dcterms:created xsi:type="dcterms:W3CDTF">2025-10-05T20:00:00Z</dcterms:created>
  <dcterms:modified xsi:type="dcterms:W3CDTF">2026-05-1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